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2579A" w14:textId="58F2658B" w:rsidR="000B6F34" w:rsidRDefault="000B6F34" w:rsidP="000B6F34">
      <w:pPr>
        <w:jc w:val="left"/>
        <w:rPr>
          <w:b/>
          <w:sz w:val="24"/>
          <w:lang w:eastAsia="zh-TW"/>
        </w:rPr>
      </w:pPr>
      <w:r>
        <w:rPr>
          <w:rFonts w:hint="eastAsia"/>
          <w:b/>
          <w:sz w:val="24"/>
          <w:lang w:eastAsia="zh-TW"/>
        </w:rPr>
        <w:t>様式</w:t>
      </w:r>
      <w:r>
        <w:rPr>
          <w:rFonts w:hint="eastAsia"/>
          <w:b/>
          <w:sz w:val="24"/>
          <w:lang w:eastAsia="zh-TW"/>
        </w:rPr>
        <w:t>B-0</w:t>
      </w:r>
      <w:r w:rsidRPr="000224B0">
        <w:rPr>
          <w:rFonts w:hint="eastAsia"/>
          <w:b/>
          <w:sz w:val="24"/>
          <w:lang w:eastAsia="zh-TW"/>
        </w:rPr>
        <w:t>（</w:t>
      </w:r>
      <w:r w:rsidRPr="000224B0">
        <w:rPr>
          <w:rFonts w:hint="eastAsia"/>
          <w:b/>
          <w:sz w:val="24"/>
          <w:lang w:eastAsia="zh-TW"/>
        </w:rPr>
        <w:t>202</w:t>
      </w:r>
      <w:r w:rsidR="008D3046">
        <w:rPr>
          <w:rFonts w:hint="eastAsia"/>
          <w:b/>
          <w:sz w:val="24"/>
          <w:lang w:eastAsia="zh-TW"/>
        </w:rPr>
        <w:t>6</w:t>
      </w:r>
      <w:r>
        <w:rPr>
          <w:rFonts w:hint="eastAsia"/>
          <w:b/>
          <w:sz w:val="24"/>
          <w:lang w:eastAsia="zh-TW"/>
        </w:rPr>
        <w:t>年</w:t>
      </w:r>
      <w:r w:rsidR="00672C9F">
        <w:rPr>
          <w:rFonts w:hint="eastAsia"/>
          <w:b/>
          <w:sz w:val="24"/>
          <w:lang w:eastAsia="zh-TW"/>
        </w:rPr>
        <w:t>度</w:t>
      </w:r>
      <w:r w:rsidRPr="000224B0">
        <w:rPr>
          <w:rFonts w:hint="eastAsia"/>
          <w:b/>
          <w:sz w:val="24"/>
          <w:lang w:eastAsia="zh-TW"/>
        </w:rPr>
        <w:t>新規）</w:t>
      </w:r>
      <w:r>
        <w:rPr>
          <w:rFonts w:hint="eastAsia"/>
          <w:b/>
          <w:sz w:val="24"/>
          <w:lang w:eastAsia="zh-TW"/>
        </w:rPr>
        <w:t xml:space="preserve">　　</w:t>
      </w:r>
    </w:p>
    <w:p w14:paraId="26B792AD" w14:textId="77777777" w:rsidR="000B6F34" w:rsidRPr="00334344" w:rsidRDefault="000B6F34" w:rsidP="000B6F34">
      <w:pPr>
        <w:pStyle w:val="4"/>
        <w:ind w:left="840"/>
        <w:rPr>
          <w:rFonts w:asciiTheme="minorEastAsia" w:eastAsiaTheme="minorEastAsia" w:hAnsiTheme="minorEastAsia"/>
          <w:lang w:eastAsia="zh-TW"/>
        </w:rPr>
      </w:pPr>
      <w:r w:rsidRPr="00334344">
        <w:rPr>
          <w:rFonts w:asciiTheme="minorEastAsia" w:eastAsiaTheme="minorEastAsia" w:hAnsiTheme="minorEastAsia" w:hint="eastAsia"/>
          <w:color w:val="050101"/>
          <w:lang w:eastAsia="zh-TW"/>
        </w:rPr>
        <w:t>経皮的</w:t>
      </w:r>
      <w:r>
        <w:rPr>
          <w:rFonts w:asciiTheme="minorEastAsia" w:eastAsiaTheme="minorEastAsia" w:hAnsiTheme="minorEastAsia" w:hint="eastAsia"/>
          <w:color w:val="050101"/>
          <w:lang w:eastAsia="zh-TW"/>
        </w:rPr>
        <w:t>卵円孔</w:t>
      </w:r>
      <w:r w:rsidRPr="00334344">
        <w:rPr>
          <w:rFonts w:asciiTheme="minorEastAsia" w:eastAsiaTheme="minorEastAsia" w:hAnsiTheme="minorEastAsia" w:hint="eastAsia"/>
          <w:color w:val="050101"/>
          <w:lang w:eastAsia="zh-TW"/>
        </w:rPr>
        <w:t>開存閉鎖術</w:t>
      </w:r>
    </w:p>
    <w:p w14:paraId="57A44A5D" w14:textId="2AB807A3" w:rsidR="000B6F34" w:rsidRPr="000B6F34" w:rsidRDefault="001F5B46" w:rsidP="000B6F34">
      <w:pPr>
        <w:spacing w:before="4"/>
        <w:ind w:right="387"/>
        <w:jc w:val="righ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color w:val="050101"/>
          <w:szCs w:val="21"/>
        </w:rPr>
        <w:t>研修プログラム</w:t>
      </w:r>
      <w:r w:rsidR="00EA7F5D">
        <w:rPr>
          <w:rFonts w:asciiTheme="minorEastAsia" w:hAnsiTheme="minorEastAsia" w:hint="eastAsia"/>
          <w:color w:val="050101"/>
          <w:szCs w:val="21"/>
        </w:rPr>
        <w:t>（e-ラーニング）</w:t>
      </w:r>
      <w:r>
        <w:rPr>
          <w:rFonts w:asciiTheme="minorEastAsia" w:hAnsiTheme="minorEastAsia" w:hint="eastAsia"/>
          <w:color w:val="050101"/>
          <w:szCs w:val="21"/>
        </w:rPr>
        <w:t>受講</w:t>
      </w:r>
      <w:r w:rsidR="000B6F34" w:rsidRPr="00334344">
        <w:rPr>
          <w:rFonts w:asciiTheme="minorEastAsia" w:hAnsiTheme="minorEastAsia"/>
          <w:color w:val="050101"/>
          <w:szCs w:val="21"/>
        </w:rPr>
        <w:t>申請書</w:t>
      </w:r>
    </w:p>
    <w:p w14:paraId="42581CA1" w14:textId="77777777" w:rsidR="000B6F34" w:rsidRDefault="000B6F34" w:rsidP="00097A7C">
      <w:pPr>
        <w:jc w:val="left"/>
        <w:rPr>
          <w:b/>
          <w:sz w:val="24"/>
        </w:rPr>
      </w:pPr>
    </w:p>
    <w:p w14:paraId="6497AFC3" w14:textId="77777777" w:rsidR="00EA7F5D" w:rsidRDefault="000B6F34" w:rsidP="000B6F34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「</w:t>
      </w:r>
      <w:r w:rsidRPr="000B6F34">
        <w:rPr>
          <w:rFonts w:hint="eastAsia"/>
          <w:b/>
          <w:sz w:val="24"/>
        </w:rPr>
        <w:t>潜因性脳梗塞に対する経皮的卵円孔開存閉鎖術研修</w:t>
      </w:r>
      <w:r>
        <w:rPr>
          <w:rFonts w:hint="eastAsia"/>
          <w:b/>
          <w:sz w:val="24"/>
        </w:rPr>
        <w:t>プログラム</w:t>
      </w:r>
      <w:r w:rsidR="00EA7F5D">
        <w:rPr>
          <w:rFonts w:hint="eastAsia"/>
          <w:b/>
          <w:sz w:val="24"/>
        </w:rPr>
        <w:t>（</w:t>
      </w:r>
      <w:r w:rsidR="00EA7F5D">
        <w:rPr>
          <w:rFonts w:hint="eastAsia"/>
          <w:b/>
          <w:sz w:val="24"/>
        </w:rPr>
        <w:t>e-</w:t>
      </w:r>
      <w:r w:rsidR="00EA7F5D">
        <w:rPr>
          <w:rFonts w:hint="eastAsia"/>
          <w:b/>
          <w:sz w:val="24"/>
        </w:rPr>
        <w:t>ラーニング）</w:t>
      </w:r>
      <w:r>
        <w:rPr>
          <w:rFonts w:hint="eastAsia"/>
          <w:b/>
          <w:sz w:val="24"/>
        </w:rPr>
        <w:t>」</w:t>
      </w:r>
    </w:p>
    <w:p w14:paraId="7A6A6E1C" w14:textId="477EBFFA" w:rsidR="000B6F34" w:rsidRDefault="000B6F34" w:rsidP="000B6F34">
      <w:pPr>
        <w:jc w:val="center"/>
        <w:rPr>
          <w:b/>
          <w:sz w:val="24"/>
          <w:lang w:eastAsia="zh-TW"/>
        </w:rPr>
      </w:pPr>
      <w:r>
        <w:rPr>
          <w:rFonts w:hint="eastAsia"/>
          <w:b/>
          <w:sz w:val="24"/>
          <w:lang w:eastAsia="zh-TW"/>
        </w:rPr>
        <w:t>受講</w:t>
      </w:r>
      <w:r w:rsidRPr="000B6F34">
        <w:rPr>
          <w:rFonts w:hint="eastAsia"/>
          <w:b/>
          <w:sz w:val="24"/>
          <w:lang w:eastAsia="zh-TW"/>
        </w:rPr>
        <w:t>申請書</w:t>
      </w:r>
    </w:p>
    <w:p w14:paraId="0C1F6A00" w14:textId="77777777" w:rsidR="000B6F34" w:rsidRDefault="000B6F34" w:rsidP="000B6F34">
      <w:pPr>
        <w:jc w:val="center"/>
        <w:rPr>
          <w:b/>
          <w:sz w:val="24"/>
          <w:lang w:eastAsia="zh-TW"/>
        </w:rPr>
      </w:pPr>
    </w:p>
    <w:p w14:paraId="2E866FA4" w14:textId="77777777" w:rsidR="000B6F34" w:rsidRPr="009C5F47" w:rsidRDefault="000B6F34" w:rsidP="000B6F34">
      <w:pPr>
        <w:jc w:val="right"/>
        <w:rPr>
          <w:u w:val="single"/>
          <w:lang w:eastAsia="zh-TW"/>
        </w:rPr>
      </w:pPr>
      <w:r>
        <w:rPr>
          <w:rFonts w:hint="eastAsia"/>
          <w:u w:val="single"/>
          <w:lang w:eastAsia="zh-TW"/>
        </w:rPr>
        <w:t>20</w:t>
      </w:r>
      <w:r w:rsidRPr="009237CE">
        <w:rPr>
          <w:rFonts w:hint="eastAsia"/>
          <w:u w:val="single"/>
          <w:lang w:eastAsia="zh-TW"/>
        </w:rPr>
        <w:t xml:space="preserve">　　年　　月　　日</w:t>
      </w:r>
    </w:p>
    <w:p w14:paraId="7675A571" w14:textId="6EAD84DE" w:rsidR="000B6F34" w:rsidRPr="00070741" w:rsidRDefault="00565686" w:rsidP="000B6F34">
      <w:pPr>
        <w:jc w:val="left"/>
      </w:pPr>
      <w:r w:rsidRPr="00565686">
        <w:rPr>
          <w:rFonts w:hint="eastAsia"/>
        </w:rPr>
        <w:t>経カテーテル的心臓短絡疾患治療基準管理委員会</w:t>
      </w:r>
      <w:r w:rsidR="000B6F34" w:rsidRPr="00070741">
        <w:rPr>
          <w:rFonts w:hint="eastAsia"/>
        </w:rPr>
        <w:t xml:space="preserve">　御中</w:t>
      </w:r>
    </w:p>
    <w:p w14:paraId="1A58C91A" w14:textId="77777777" w:rsidR="000B6F34" w:rsidRPr="00070741" w:rsidRDefault="000B6F34" w:rsidP="000B6F34">
      <w:pPr>
        <w:jc w:val="left"/>
      </w:pPr>
    </w:p>
    <w:p w14:paraId="5B27B765" w14:textId="2D343C23" w:rsidR="000B6F34" w:rsidRDefault="000B6F34" w:rsidP="000B6F34">
      <w:pPr>
        <w:jc w:val="left"/>
      </w:pPr>
      <w:r w:rsidRPr="00334344">
        <w:rPr>
          <w:rFonts w:asciiTheme="minorEastAsia" w:hAnsiTheme="minorEastAsia"/>
          <w:color w:val="050101"/>
          <w:w w:val="105"/>
        </w:rPr>
        <w:t>当施設は</w:t>
      </w:r>
      <w:r>
        <w:rPr>
          <w:rFonts w:hint="eastAsia"/>
        </w:rPr>
        <w:t>、</w:t>
      </w:r>
      <w:r w:rsidRPr="000B6F34">
        <w:rPr>
          <w:rFonts w:hint="eastAsia"/>
        </w:rPr>
        <w:t>潜因性脳梗塞に対する経皮的卵円孔開存閉鎖術の実施施設の</w:t>
      </w:r>
      <w:r>
        <w:rPr>
          <w:rFonts w:hint="eastAsia"/>
        </w:rPr>
        <w:t>申請にあたり、「</w:t>
      </w:r>
      <w:r w:rsidRPr="000B6F34">
        <w:rPr>
          <w:rFonts w:hint="eastAsia"/>
        </w:rPr>
        <w:t>経皮的卵円孔開存閉鎖術研修</w:t>
      </w:r>
      <w:r>
        <w:rPr>
          <w:rFonts w:hint="eastAsia"/>
        </w:rPr>
        <w:t>プログラム</w:t>
      </w:r>
      <w:r w:rsidR="00615738" w:rsidRPr="00615738">
        <w:rPr>
          <w:rFonts w:hint="eastAsia"/>
        </w:rPr>
        <w:t>（</w:t>
      </w:r>
      <w:r w:rsidR="00615738" w:rsidRPr="00615738">
        <w:rPr>
          <w:rFonts w:hint="eastAsia"/>
        </w:rPr>
        <w:t>e-</w:t>
      </w:r>
      <w:r w:rsidR="00615738" w:rsidRPr="00615738">
        <w:rPr>
          <w:rFonts w:hint="eastAsia"/>
        </w:rPr>
        <w:t>ラーニング）</w:t>
      </w:r>
      <w:r>
        <w:rPr>
          <w:rFonts w:hint="eastAsia"/>
        </w:rPr>
        <w:t>」</w:t>
      </w:r>
      <w:r w:rsidRPr="000B6F34">
        <w:rPr>
          <w:rFonts w:hint="eastAsia"/>
        </w:rPr>
        <w:t>の受講を希望いたします。</w:t>
      </w:r>
    </w:p>
    <w:tbl>
      <w:tblPr>
        <w:tblStyle w:val="TableNormal"/>
        <w:tblpPr w:leftFromText="142" w:rightFromText="142" w:vertAnchor="text" w:horzAnchor="margin" w:tblpXSpec="center" w:tblpY="55"/>
        <w:tblW w:w="9300" w:type="dxa"/>
        <w:tblBorders>
          <w:top w:val="single" w:sz="4" w:space="0" w:color="050101"/>
          <w:left w:val="single" w:sz="4" w:space="0" w:color="050101"/>
          <w:bottom w:val="single" w:sz="4" w:space="0" w:color="050101"/>
          <w:right w:val="single" w:sz="4" w:space="0" w:color="050101"/>
          <w:insideH w:val="single" w:sz="4" w:space="0" w:color="050101"/>
          <w:insideV w:val="single" w:sz="4" w:space="0" w:color="050101"/>
        </w:tblBorders>
        <w:tblLayout w:type="fixed"/>
        <w:tblLook w:val="01E0" w:firstRow="1" w:lastRow="1" w:firstColumn="1" w:lastColumn="1" w:noHBand="0" w:noVBand="0"/>
      </w:tblPr>
      <w:tblGrid>
        <w:gridCol w:w="2263"/>
        <w:gridCol w:w="7037"/>
      </w:tblGrid>
      <w:tr w:rsidR="00565686" w14:paraId="1CAD6730" w14:textId="77777777" w:rsidTr="001F5B46">
        <w:trPr>
          <w:trHeight w:val="359"/>
        </w:trPr>
        <w:tc>
          <w:tcPr>
            <w:tcW w:w="2263" w:type="dxa"/>
            <w:tcBorders>
              <w:bottom w:val="dotted" w:sz="4" w:space="0" w:color="050101"/>
            </w:tcBorders>
          </w:tcPr>
          <w:p w14:paraId="6C45D8F6" w14:textId="77777777" w:rsidR="00565686" w:rsidRDefault="00565686" w:rsidP="00565686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pacing w:val="-3"/>
                <w:sz w:val="21"/>
              </w:rPr>
              <w:t>フリガナ</w:t>
            </w:r>
            <w:proofErr w:type="spellEnd"/>
          </w:p>
        </w:tc>
        <w:tc>
          <w:tcPr>
            <w:tcW w:w="7037" w:type="dxa"/>
            <w:tcBorders>
              <w:bottom w:val="dotted" w:sz="4" w:space="0" w:color="050101"/>
            </w:tcBorders>
          </w:tcPr>
          <w:p w14:paraId="4EA14A54" w14:textId="77777777" w:rsidR="00565686" w:rsidRDefault="00565686" w:rsidP="0056568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5686" w14:paraId="07C707C0" w14:textId="77777777" w:rsidTr="001F5B46">
        <w:trPr>
          <w:trHeight w:val="681"/>
        </w:trPr>
        <w:tc>
          <w:tcPr>
            <w:tcW w:w="2263" w:type="dxa"/>
            <w:tcBorders>
              <w:top w:val="dotted" w:sz="4" w:space="0" w:color="050101"/>
            </w:tcBorders>
          </w:tcPr>
          <w:p w14:paraId="435C5AC7" w14:textId="77777777" w:rsidR="00565686" w:rsidRDefault="00565686" w:rsidP="00565686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pacing w:val="-4"/>
                <w:sz w:val="21"/>
              </w:rPr>
              <w:t>施設名</w:t>
            </w:r>
            <w:proofErr w:type="spellEnd"/>
          </w:p>
        </w:tc>
        <w:tc>
          <w:tcPr>
            <w:tcW w:w="7037" w:type="dxa"/>
            <w:tcBorders>
              <w:top w:val="dotted" w:sz="4" w:space="0" w:color="050101"/>
            </w:tcBorders>
          </w:tcPr>
          <w:p w14:paraId="491362ED" w14:textId="77777777" w:rsidR="00565686" w:rsidRDefault="00565686" w:rsidP="0056568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5686" w14:paraId="4179AE12" w14:textId="77777777" w:rsidTr="001F5B46">
        <w:trPr>
          <w:trHeight w:val="359"/>
        </w:trPr>
        <w:tc>
          <w:tcPr>
            <w:tcW w:w="2263" w:type="dxa"/>
            <w:tcBorders>
              <w:bottom w:val="dotted" w:sz="4" w:space="0" w:color="050101"/>
            </w:tcBorders>
          </w:tcPr>
          <w:p w14:paraId="79810892" w14:textId="77777777" w:rsidR="00565686" w:rsidRDefault="00565686" w:rsidP="00565686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pacing w:val="-3"/>
                <w:sz w:val="21"/>
              </w:rPr>
              <w:t>フリガナ</w:t>
            </w:r>
            <w:proofErr w:type="spellEnd"/>
          </w:p>
        </w:tc>
        <w:tc>
          <w:tcPr>
            <w:tcW w:w="7037" w:type="dxa"/>
            <w:tcBorders>
              <w:bottom w:val="dotted" w:sz="4" w:space="0" w:color="050101"/>
            </w:tcBorders>
          </w:tcPr>
          <w:p w14:paraId="6632AF3D" w14:textId="77777777" w:rsidR="00565686" w:rsidRDefault="00565686" w:rsidP="0056568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5686" w14:paraId="29B3FABE" w14:textId="77777777" w:rsidTr="001F5B46">
        <w:trPr>
          <w:trHeight w:val="719"/>
        </w:trPr>
        <w:tc>
          <w:tcPr>
            <w:tcW w:w="2263" w:type="dxa"/>
            <w:tcBorders>
              <w:top w:val="dotted" w:sz="4" w:space="0" w:color="050101"/>
            </w:tcBorders>
          </w:tcPr>
          <w:p w14:paraId="7417CC7E" w14:textId="77777777" w:rsidR="00565686" w:rsidRDefault="00565686" w:rsidP="00565686">
            <w:pPr>
              <w:pStyle w:val="TableParagraph"/>
              <w:tabs>
                <w:tab w:val="left" w:pos="1156"/>
              </w:tabs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z w:val="21"/>
              </w:rPr>
              <w:t>施設</w:t>
            </w:r>
            <w:r>
              <w:rPr>
                <w:color w:val="050101"/>
                <w:spacing w:val="-10"/>
                <w:sz w:val="21"/>
              </w:rPr>
              <w:t>長</w:t>
            </w:r>
            <w:proofErr w:type="spellEnd"/>
            <w:r>
              <w:rPr>
                <w:color w:val="050101"/>
                <w:sz w:val="21"/>
              </w:rPr>
              <w:tab/>
            </w:r>
            <w:proofErr w:type="spellStart"/>
            <w:r>
              <w:rPr>
                <w:color w:val="050101"/>
                <w:sz w:val="21"/>
              </w:rPr>
              <w:t>氏</w:t>
            </w:r>
            <w:r>
              <w:rPr>
                <w:color w:val="050101"/>
                <w:spacing w:val="-10"/>
                <w:sz w:val="21"/>
              </w:rPr>
              <w:t>名</w:t>
            </w:r>
            <w:proofErr w:type="spellEnd"/>
          </w:p>
        </w:tc>
        <w:tc>
          <w:tcPr>
            <w:tcW w:w="7037" w:type="dxa"/>
            <w:tcBorders>
              <w:top w:val="dotted" w:sz="4" w:space="0" w:color="050101"/>
            </w:tcBorders>
          </w:tcPr>
          <w:p w14:paraId="500CE373" w14:textId="77777777" w:rsidR="00565686" w:rsidRDefault="00565686" w:rsidP="00565686">
            <w:pPr>
              <w:pStyle w:val="TableParagraph"/>
              <w:spacing w:before="127"/>
              <w:rPr>
                <w:sz w:val="21"/>
              </w:rPr>
            </w:pPr>
          </w:p>
          <w:p w14:paraId="197E9F5A" w14:textId="77777777" w:rsidR="00565686" w:rsidRDefault="00565686" w:rsidP="00565686">
            <w:pPr>
              <w:pStyle w:val="TableParagraph"/>
              <w:ind w:right="1441"/>
              <w:jc w:val="right"/>
              <w:rPr>
                <w:sz w:val="21"/>
              </w:rPr>
            </w:pPr>
          </w:p>
        </w:tc>
      </w:tr>
      <w:tr w:rsidR="00565686" w14:paraId="070B0018" w14:textId="77777777" w:rsidTr="001F5B46">
        <w:trPr>
          <w:trHeight w:val="719"/>
        </w:trPr>
        <w:tc>
          <w:tcPr>
            <w:tcW w:w="2263" w:type="dxa"/>
          </w:tcPr>
          <w:p w14:paraId="78A70397" w14:textId="77777777" w:rsidR="00565686" w:rsidRDefault="00565686" w:rsidP="00565686">
            <w:pPr>
              <w:pStyle w:val="TableParagraph"/>
              <w:tabs>
                <w:tab w:val="left" w:pos="950"/>
              </w:tabs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z w:val="21"/>
              </w:rPr>
              <w:t>施</w:t>
            </w:r>
            <w:r>
              <w:rPr>
                <w:color w:val="050101"/>
                <w:spacing w:val="-10"/>
                <w:sz w:val="21"/>
              </w:rPr>
              <w:t>設</w:t>
            </w:r>
            <w:proofErr w:type="spellEnd"/>
            <w:r>
              <w:rPr>
                <w:color w:val="050101"/>
                <w:sz w:val="21"/>
              </w:rPr>
              <w:tab/>
            </w:r>
            <w:proofErr w:type="spellStart"/>
            <w:r>
              <w:rPr>
                <w:color w:val="050101"/>
                <w:spacing w:val="-5"/>
                <w:sz w:val="21"/>
              </w:rPr>
              <w:t>住</w:t>
            </w:r>
            <w:r>
              <w:rPr>
                <w:color w:val="050101"/>
                <w:spacing w:val="-10"/>
                <w:sz w:val="21"/>
              </w:rPr>
              <w:t>所</w:t>
            </w:r>
            <w:proofErr w:type="spellEnd"/>
          </w:p>
        </w:tc>
        <w:tc>
          <w:tcPr>
            <w:tcW w:w="7037" w:type="dxa"/>
          </w:tcPr>
          <w:p w14:paraId="3A41BD61" w14:textId="77777777" w:rsidR="00565686" w:rsidRDefault="00565686" w:rsidP="00565686">
            <w:pPr>
              <w:pStyle w:val="TableParagraph"/>
              <w:tabs>
                <w:tab w:val="left" w:pos="950"/>
              </w:tabs>
              <w:spacing w:before="40"/>
              <w:ind w:left="105"/>
              <w:rPr>
                <w:sz w:val="21"/>
              </w:rPr>
            </w:pPr>
            <w:r>
              <w:rPr>
                <w:color w:val="050101"/>
                <w:spacing w:val="-10"/>
                <w:sz w:val="21"/>
              </w:rPr>
              <w:t>〒</w:t>
            </w:r>
            <w:r>
              <w:rPr>
                <w:color w:val="050101"/>
                <w:sz w:val="21"/>
              </w:rPr>
              <w:tab/>
            </w:r>
            <w:r>
              <w:rPr>
                <w:color w:val="050101"/>
                <w:spacing w:val="-10"/>
                <w:sz w:val="21"/>
              </w:rPr>
              <w:t>－</w:t>
            </w:r>
          </w:p>
        </w:tc>
      </w:tr>
      <w:tr w:rsidR="00565686" w14:paraId="6F9DF78C" w14:textId="77777777" w:rsidTr="001F5B46">
        <w:trPr>
          <w:trHeight w:val="513"/>
        </w:trPr>
        <w:tc>
          <w:tcPr>
            <w:tcW w:w="2263" w:type="dxa"/>
          </w:tcPr>
          <w:p w14:paraId="4C0F41A1" w14:textId="77777777" w:rsidR="00565686" w:rsidRDefault="00565686" w:rsidP="00565686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pacing w:val="-3"/>
                <w:sz w:val="21"/>
              </w:rPr>
              <w:t>電話番号</w:t>
            </w:r>
            <w:proofErr w:type="spellEnd"/>
          </w:p>
        </w:tc>
        <w:tc>
          <w:tcPr>
            <w:tcW w:w="7037" w:type="dxa"/>
          </w:tcPr>
          <w:p w14:paraId="00559E13" w14:textId="43F1A5FB" w:rsidR="00565686" w:rsidRDefault="00565686" w:rsidP="00565686">
            <w:pPr>
              <w:pStyle w:val="TableParagraph"/>
              <w:tabs>
                <w:tab w:val="left" w:pos="1367"/>
                <w:tab w:val="left" w:pos="2630"/>
              </w:tabs>
              <w:spacing w:before="40"/>
              <w:ind w:left="316"/>
              <w:rPr>
                <w:sz w:val="21"/>
              </w:rPr>
            </w:pPr>
            <w:r>
              <w:rPr>
                <w:color w:val="050101"/>
                <w:spacing w:val="-10"/>
                <w:sz w:val="21"/>
              </w:rPr>
              <w:t>（</w:t>
            </w:r>
            <w:r w:rsidR="001F5B46">
              <w:rPr>
                <w:rFonts w:hint="eastAsia"/>
                <w:color w:val="050101"/>
                <w:spacing w:val="-10"/>
                <w:sz w:val="21"/>
                <w:lang w:eastAsia="ja-JP"/>
              </w:rPr>
              <w:t xml:space="preserve">　　　　　）</w:t>
            </w:r>
            <w:r>
              <w:rPr>
                <w:color w:val="050101"/>
                <w:sz w:val="21"/>
              </w:rPr>
              <w:tab/>
            </w:r>
            <w:r>
              <w:rPr>
                <w:color w:val="050101"/>
                <w:spacing w:val="-10"/>
                <w:sz w:val="21"/>
              </w:rPr>
              <w:t>－</w:t>
            </w:r>
          </w:p>
        </w:tc>
      </w:tr>
    </w:tbl>
    <w:p w14:paraId="78FD52DA" w14:textId="77777777" w:rsidR="001F5B46" w:rsidRPr="000B6F34" w:rsidRDefault="001F5B46" w:rsidP="000B6F34">
      <w:pPr>
        <w:jc w:val="left"/>
      </w:pPr>
    </w:p>
    <w:tbl>
      <w:tblPr>
        <w:tblStyle w:val="TableNormal"/>
        <w:tblpPr w:leftFromText="142" w:rightFromText="142" w:vertAnchor="text" w:horzAnchor="margin" w:tblpXSpec="center" w:tblpY="255"/>
        <w:tblW w:w="9362" w:type="dxa"/>
        <w:tblBorders>
          <w:top w:val="single" w:sz="4" w:space="0" w:color="050101"/>
          <w:left w:val="single" w:sz="4" w:space="0" w:color="050101"/>
          <w:bottom w:val="single" w:sz="4" w:space="0" w:color="050101"/>
          <w:right w:val="single" w:sz="4" w:space="0" w:color="050101"/>
          <w:insideH w:val="single" w:sz="4" w:space="0" w:color="050101"/>
          <w:insideV w:val="single" w:sz="4" w:space="0" w:color="050101"/>
        </w:tblBorders>
        <w:tblLayout w:type="fixed"/>
        <w:tblLook w:val="01E0" w:firstRow="1" w:lastRow="1" w:firstColumn="1" w:lastColumn="1" w:noHBand="0" w:noVBand="0"/>
      </w:tblPr>
      <w:tblGrid>
        <w:gridCol w:w="2263"/>
        <w:gridCol w:w="7099"/>
      </w:tblGrid>
      <w:tr w:rsidR="00860393" w14:paraId="47D9B3A8" w14:textId="77777777" w:rsidTr="001F5B46">
        <w:trPr>
          <w:trHeight w:val="676"/>
        </w:trPr>
        <w:tc>
          <w:tcPr>
            <w:tcW w:w="2263" w:type="dxa"/>
          </w:tcPr>
          <w:p w14:paraId="4454AC57" w14:textId="77777777" w:rsidR="00860393" w:rsidRDefault="00860393" w:rsidP="00860393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pacing w:val="-4"/>
                <w:sz w:val="21"/>
              </w:rPr>
              <w:t>主担当診療科名</w:t>
            </w:r>
            <w:proofErr w:type="spellEnd"/>
          </w:p>
        </w:tc>
        <w:tc>
          <w:tcPr>
            <w:tcW w:w="7099" w:type="dxa"/>
          </w:tcPr>
          <w:p w14:paraId="7F6459E5" w14:textId="77777777" w:rsidR="00860393" w:rsidRDefault="00860393" w:rsidP="0086039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60393" w14:paraId="706ED776" w14:textId="77777777" w:rsidTr="001F5B46">
        <w:trPr>
          <w:trHeight w:val="359"/>
        </w:trPr>
        <w:tc>
          <w:tcPr>
            <w:tcW w:w="2263" w:type="dxa"/>
            <w:tcBorders>
              <w:bottom w:val="dotted" w:sz="4" w:space="0" w:color="050101"/>
            </w:tcBorders>
          </w:tcPr>
          <w:p w14:paraId="05CE0B7A" w14:textId="77777777" w:rsidR="00860393" w:rsidRDefault="00860393" w:rsidP="00860393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pacing w:val="-3"/>
                <w:sz w:val="21"/>
              </w:rPr>
              <w:t>フリガナ</w:t>
            </w:r>
            <w:proofErr w:type="spellEnd"/>
          </w:p>
        </w:tc>
        <w:tc>
          <w:tcPr>
            <w:tcW w:w="7099" w:type="dxa"/>
            <w:tcBorders>
              <w:bottom w:val="dotted" w:sz="4" w:space="0" w:color="050101"/>
            </w:tcBorders>
          </w:tcPr>
          <w:p w14:paraId="4C9AF9D2" w14:textId="77777777" w:rsidR="00860393" w:rsidRDefault="00860393" w:rsidP="0086039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60393" w14:paraId="2E7A8E15" w14:textId="77777777" w:rsidTr="001F5B46">
        <w:trPr>
          <w:trHeight w:val="724"/>
        </w:trPr>
        <w:tc>
          <w:tcPr>
            <w:tcW w:w="2263" w:type="dxa"/>
            <w:tcBorders>
              <w:top w:val="dotted" w:sz="4" w:space="0" w:color="050101"/>
            </w:tcBorders>
          </w:tcPr>
          <w:p w14:paraId="674CB277" w14:textId="77777777" w:rsidR="00860393" w:rsidRDefault="00860393" w:rsidP="00860393">
            <w:pPr>
              <w:pStyle w:val="TableParagraph"/>
              <w:spacing w:before="45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z w:val="21"/>
              </w:rPr>
              <w:t>担当科責任者</w:t>
            </w:r>
            <w:proofErr w:type="spellEnd"/>
            <w:r>
              <w:rPr>
                <w:color w:val="050101"/>
                <w:spacing w:val="48"/>
                <w:w w:val="150"/>
                <w:sz w:val="21"/>
              </w:rPr>
              <w:t xml:space="preserve"> </w:t>
            </w:r>
            <w:proofErr w:type="spellStart"/>
            <w:r>
              <w:rPr>
                <w:color w:val="050101"/>
                <w:spacing w:val="-5"/>
                <w:sz w:val="21"/>
              </w:rPr>
              <w:t>氏名</w:t>
            </w:r>
            <w:proofErr w:type="spellEnd"/>
          </w:p>
        </w:tc>
        <w:tc>
          <w:tcPr>
            <w:tcW w:w="7099" w:type="dxa"/>
            <w:tcBorders>
              <w:top w:val="dotted" w:sz="4" w:space="0" w:color="050101"/>
            </w:tcBorders>
          </w:tcPr>
          <w:p w14:paraId="04676EF4" w14:textId="77777777" w:rsidR="00860393" w:rsidRDefault="00860393" w:rsidP="00860393">
            <w:pPr>
              <w:pStyle w:val="TableParagraph"/>
              <w:spacing w:before="132"/>
              <w:rPr>
                <w:sz w:val="21"/>
              </w:rPr>
            </w:pPr>
          </w:p>
          <w:p w14:paraId="0F183373" w14:textId="3A3D1600" w:rsidR="00860393" w:rsidRDefault="00860393" w:rsidP="00860393">
            <w:pPr>
              <w:pStyle w:val="TableParagraph"/>
              <w:ind w:right="1211"/>
              <w:jc w:val="right"/>
              <w:rPr>
                <w:sz w:val="21"/>
                <w:lang w:eastAsia="ja-JP"/>
              </w:rPr>
            </w:pPr>
          </w:p>
        </w:tc>
      </w:tr>
      <w:tr w:rsidR="00860393" w14:paraId="0752F35A" w14:textId="77777777" w:rsidTr="001F5B46">
        <w:trPr>
          <w:trHeight w:val="450"/>
        </w:trPr>
        <w:tc>
          <w:tcPr>
            <w:tcW w:w="2263" w:type="dxa"/>
          </w:tcPr>
          <w:p w14:paraId="2EA98429" w14:textId="77777777" w:rsidR="00860393" w:rsidRDefault="00860393" w:rsidP="00860393">
            <w:pPr>
              <w:pStyle w:val="TableParagraph"/>
              <w:spacing w:before="40"/>
              <w:ind w:left="105"/>
              <w:rPr>
                <w:sz w:val="21"/>
              </w:rPr>
            </w:pPr>
            <w:r>
              <w:rPr>
                <w:rFonts w:ascii="Century" w:eastAsia="Century"/>
                <w:color w:val="050101"/>
                <w:sz w:val="21"/>
              </w:rPr>
              <w:t>E-mail</w:t>
            </w:r>
            <w:r>
              <w:rPr>
                <w:rFonts w:ascii="Century" w:eastAsia="Century"/>
                <w:color w:val="050101"/>
                <w:spacing w:val="40"/>
                <w:sz w:val="21"/>
              </w:rPr>
              <w:t xml:space="preserve"> </w:t>
            </w:r>
            <w:proofErr w:type="spellStart"/>
            <w:r>
              <w:rPr>
                <w:color w:val="050101"/>
                <w:spacing w:val="-3"/>
                <w:sz w:val="21"/>
              </w:rPr>
              <w:t>アドレス</w:t>
            </w:r>
            <w:proofErr w:type="spellEnd"/>
          </w:p>
        </w:tc>
        <w:tc>
          <w:tcPr>
            <w:tcW w:w="7099" w:type="dxa"/>
          </w:tcPr>
          <w:p w14:paraId="383FEC24" w14:textId="77777777" w:rsidR="00860393" w:rsidRDefault="00860393" w:rsidP="00860393">
            <w:pPr>
              <w:pStyle w:val="TableParagraph"/>
              <w:spacing w:before="40"/>
              <w:ind w:left="3077"/>
              <w:rPr>
                <w:sz w:val="21"/>
              </w:rPr>
            </w:pPr>
            <w:r>
              <w:rPr>
                <w:color w:val="050101"/>
                <w:spacing w:val="-10"/>
                <w:sz w:val="21"/>
              </w:rPr>
              <w:t>＠</w:t>
            </w:r>
          </w:p>
        </w:tc>
      </w:tr>
      <w:tr w:rsidR="00860393" w14:paraId="556915B6" w14:textId="77777777" w:rsidTr="001F5B46">
        <w:trPr>
          <w:trHeight w:val="359"/>
        </w:trPr>
        <w:tc>
          <w:tcPr>
            <w:tcW w:w="2263" w:type="dxa"/>
          </w:tcPr>
          <w:p w14:paraId="144E881C" w14:textId="77777777" w:rsidR="00860393" w:rsidRDefault="00860393" w:rsidP="00860393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pacing w:val="-3"/>
                <w:sz w:val="21"/>
              </w:rPr>
              <w:t>フリガナ</w:t>
            </w:r>
            <w:proofErr w:type="spellEnd"/>
          </w:p>
        </w:tc>
        <w:tc>
          <w:tcPr>
            <w:tcW w:w="7099" w:type="dxa"/>
          </w:tcPr>
          <w:p w14:paraId="23C8476E" w14:textId="77777777" w:rsidR="00860393" w:rsidRDefault="00860393" w:rsidP="0086039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60393" w14:paraId="0A7E0E74" w14:textId="77777777" w:rsidTr="001F5B46">
        <w:trPr>
          <w:trHeight w:val="719"/>
        </w:trPr>
        <w:tc>
          <w:tcPr>
            <w:tcW w:w="2263" w:type="dxa"/>
          </w:tcPr>
          <w:p w14:paraId="3B72BD49" w14:textId="77777777" w:rsidR="00860393" w:rsidRDefault="00860393" w:rsidP="00860393">
            <w:pPr>
              <w:pStyle w:val="TableParagraph"/>
              <w:spacing w:before="40"/>
              <w:ind w:left="105"/>
              <w:rPr>
                <w:sz w:val="21"/>
              </w:rPr>
            </w:pPr>
            <w:proofErr w:type="spellStart"/>
            <w:r>
              <w:rPr>
                <w:color w:val="050101"/>
                <w:sz w:val="21"/>
              </w:rPr>
              <w:t>担当者</w:t>
            </w:r>
            <w:proofErr w:type="spellEnd"/>
            <w:r>
              <w:rPr>
                <w:color w:val="050101"/>
                <w:spacing w:val="48"/>
                <w:w w:val="150"/>
                <w:sz w:val="21"/>
              </w:rPr>
              <w:t xml:space="preserve"> </w:t>
            </w:r>
            <w:proofErr w:type="spellStart"/>
            <w:r>
              <w:rPr>
                <w:color w:val="050101"/>
                <w:spacing w:val="-6"/>
                <w:sz w:val="21"/>
              </w:rPr>
              <w:t>氏名</w:t>
            </w:r>
            <w:proofErr w:type="spellEnd"/>
          </w:p>
        </w:tc>
        <w:tc>
          <w:tcPr>
            <w:tcW w:w="7099" w:type="dxa"/>
          </w:tcPr>
          <w:p w14:paraId="3BD46F03" w14:textId="77777777" w:rsidR="00860393" w:rsidRDefault="00860393" w:rsidP="00860393">
            <w:pPr>
              <w:pStyle w:val="TableParagraph"/>
              <w:spacing w:before="127"/>
              <w:rPr>
                <w:sz w:val="21"/>
              </w:rPr>
            </w:pPr>
          </w:p>
          <w:p w14:paraId="5FB3A998" w14:textId="5481CC73" w:rsidR="00860393" w:rsidRDefault="00860393" w:rsidP="00860393">
            <w:pPr>
              <w:pStyle w:val="TableParagraph"/>
              <w:ind w:right="1211"/>
              <w:jc w:val="right"/>
              <w:rPr>
                <w:sz w:val="21"/>
                <w:lang w:eastAsia="ja-JP"/>
              </w:rPr>
            </w:pPr>
          </w:p>
        </w:tc>
      </w:tr>
      <w:tr w:rsidR="00860393" w14:paraId="231F289B" w14:textId="77777777" w:rsidTr="001F5B46">
        <w:trPr>
          <w:trHeight w:val="455"/>
        </w:trPr>
        <w:tc>
          <w:tcPr>
            <w:tcW w:w="2263" w:type="dxa"/>
          </w:tcPr>
          <w:p w14:paraId="20FD30A4" w14:textId="77777777" w:rsidR="00860393" w:rsidRDefault="00860393" w:rsidP="00860393">
            <w:pPr>
              <w:pStyle w:val="TableParagraph"/>
              <w:spacing w:before="40"/>
              <w:ind w:left="105"/>
              <w:rPr>
                <w:sz w:val="21"/>
              </w:rPr>
            </w:pPr>
            <w:r>
              <w:rPr>
                <w:rFonts w:ascii="Century" w:eastAsia="Century"/>
                <w:color w:val="050101"/>
                <w:sz w:val="21"/>
              </w:rPr>
              <w:t>E-mail</w:t>
            </w:r>
            <w:r>
              <w:rPr>
                <w:rFonts w:ascii="Century" w:eastAsia="Century"/>
                <w:color w:val="050101"/>
                <w:spacing w:val="40"/>
                <w:sz w:val="21"/>
              </w:rPr>
              <w:t xml:space="preserve"> </w:t>
            </w:r>
            <w:proofErr w:type="spellStart"/>
            <w:r>
              <w:rPr>
                <w:color w:val="050101"/>
                <w:spacing w:val="-3"/>
                <w:sz w:val="21"/>
              </w:rPr>
              <w:t>アドレス</w:t>
            </w:r>
            <w:proofErr w:type="spellEnd"/>
          </w:p>
        </w:tc>
        <w:tc>
          <w:tcPr>
            <w:tcW w:w="7099" w:type="dxa"/>
          </w:tcPr>
          <w:p w14:paraId="2C3FB568" w14:textId="77777777" w:rsidR="00860393" w:rsidRDefault="00860393" w:rsidP="00860393">
            <w:pPr>
              <w:pStyle w:val="TableParagraph"/>
              <w:spacing w:before="40"/>
              <w:ind w:left="3077"/>
              <w:rPr>
                <w:sz w:val="21"/>
              </w:rPr>
            </w:pPr>
            <w:r>
              <w:rPr>
                <w:color w:val="050101"/>
                <w:spacing w:val="-10"/>
                <w:sz w:val="21"/>
              </w:rPr>
              <w:t>＠</w:t>
            </w:r>
          </w:p>
        </w:tc>
      </w:tr>
    </w:tbl>
    <w:p w14:paraId="29EE4786" w14:textId="77777777" w:rsidR="000B6F34" w:rsidRPr="000B6F34" w:rsidRDefault="000B6F34" w:rsidP="00097A7C">
      <w:pPr>
        <w:jc w:val="left"/>
        <w:rPr>
          <w:b/>
          <w:sz w:val="24"/>
        </w:rPr>
      </w:pPr>
    </w:p>
    <w:p w14:paraId="274B27BE" w14:textId="77777777" w:rsidR="000B6F34" w:rsidRDefault="000B6F34" w:rsidP="00097A7C">
      <w:pPr>
        <w:jc w:val="left"/>
        <w:rPr>
          <w:b/>
          <w:sz w:val="24"/>
        </w:rPr>
      </w:pPr>
    </w:p>
    <w:p w14:paraId="07A855CD" w14:textId="77777777" w:rsidR="000B6F34" w:rsidRDefault="000B6F34" w:rsidP="00097A7C">
      <w:pPr>
        <w:jc w:val="left"/>
        <w:rPr>
          <w:b/>
          <w:sz w:val="24"/>
        </w:rPr>
      </w:pPr>
    </w:p>
    <w:p w14:paraId="0D32913D" w14:textId="6D22D4AF" w:rsidR="00860393" w:rsidRDefault="00860393" w:rsidP="00860393">
      <w:pPr>
        <w:pStyle w:val="af1"/>
        <w:ind w:left="157"/>
      </w:pPr>
      <w:r>
        <w:rPr>
          <w:color w:val="050101"/>
          <w:spacing w:val="-2"/>
        </w:rPr>
        <w:lastRenderedPageBreak/>
        <w:t>参加希望者リスト</w:t>
      </w:r>
      <w:r w:rsidR="008D3046">
        <w:rPr>
          <w:rFonts w:hint="eastAsia"/>
          <w:color w:val="050101"/>
          <w:spacing w:val="-2"/>
        </w:rPr>
        <w:t xml:space="preserve">　※ </w:t>
      </w:r>
      <w:r w:rsidR="008D3046" w:rsidRPr="00A00039">
        <w:rPr>
          <w:rFonts w:ascii="Century" w:eastAsia="Century"/>
          <w:color w:val="050101"/>
        </w:rPr>
        <w:t>1</w:t>
      </w:r>
      <w:r w:rsidR="008D3046" w:rsidRPr="00A00039">
        <w:rPr>
          <w:color w:val="050101"/>
          <w:spacing w:val="-7"/>
        </w:rPr>
        <w:t>施設から最大</w:t>
      </w:r>
      <w:r w:rsidR="008D3046">
        <w:rPr>
          <w:rFonts w:hint="eastAsia"/>
          <w:color w:val="050101"/>
          <w:spacing w:val="-7"/>
        </w:rPr>
        <w:t xml:space="preserve"> </w:t>
      </w:r>
      <w:r w:rsidR="008D3046" w:rsidRPr="00A00039">
        <w:rPr>
          <w:rFonts w:ascii="Century" w:eastAsia="Century"/>
          <w:color w:val="050101"/>
        </w:rPr>
        <w:t>6</w:t>
      </w:r>
      <w:r w:rsidR="008D3046" w:rsidRPr="00A00039">
        <w:rPr>
          <w:color w:val="050101"/>
          <w:spacing w:val="-2"/>
        </w:rPr>
        <w:t>名まで参加可能</w:t>
      </w:r>
    </w:p>
    <w:tbl>
      <w:tblPr>
        <w:tblStyle w:val="TableNormal"/>
        <w:tblW w:w="5000" w:type="pct"/>
        <w:tblBorders>
          <w:top w:val="single" w:sz="4" w:space="0" w:color="050101"/>
          <w:left w:val="single" w:sz="4" w:space="0" w:color="050101"/>
          <w:bottom w:val="single" w:sz="4" w:space="0" w:color="050101"/>
          <w:right w:val="single" w:sz="4" w:space="0" w:color="050101"/>
          <w:insideH w:val="single" w:sz="4" w:space="0" w:color="050101"/>
          <w:insideV w:val="single" w:sz="4" w:space="0" w:color="050101"/>
        </w:tblBorders>
        <w:tblLook w:val="01E0" w:firstRow="1" w:lastRow="1" w:firstColumn="1" w:lastColumn="1" w:noHBand="0" w:noVBand="0"/>
      </w:tblPr>
      <w:tblGrid>
        <w:gridCol w:w="1415"/>
        <w:gridCol w:w="1784"/>
        <w:gridCol w:w="3176"/>
        <w:gridCol w:w="1137"/>
        <w:gridCol w:w="1114"/>
        <w:gridCol w:w="1110"/>
      </w:tblGrid>
      <w:tr w:rsidR="008D3046" w:rsidRPr="00A00039" w14:paraId="3592B753" w14:textId="77777777" w:rsidTr="008D3046">
        <w:trPr>
          <w:trHeight w:val="478"/>
        </w:trPr>
        <w:tc>
          <w:tcPr>
            <w:tcW w:w="727" w:type="pct"/>
          </w:tcPr>
          <w:p w14:paraId="4229981F" w14:textId="426C0C4F" w:rsidR="008D3046" w:rsidRPr="00A00039" w:rsidRDefault="008D3046" w:rsidP="008D3046">
            <w:pPr>
              <w:pStyle w:val="TableParagraph"/>
              <w:spacing w:before="40"/>
              <w:jc w:val="center"/>
              <w:rPr>
                <w:sz w:val="21"/>
                <w:szCs w:val="21"/>
              </w:rPr>
            </w:pPr>
            <w:r w:rsidRPr="00A00039">
              <w:rPr>
                <w:color w:val="050101"/>
                <w:spacing w:val="-7"/>
                <w:sz w:val="21"/>
                <w:szCs w:val="21"/>
                <w:lang w:eastAsia="ja-JP"/>
              </w:rPr>
              <w:t>診療科</w:t>
            </w:r>
          </w:p>
        </w:tc>
        <w:tc>
          <w:tcPr>
            <w:tcW w:w="916" w:type="pct"/>
          </w:tcPr>
          <w:p w14:paraId="18659AC9" w14:textId="086A9663" w:rsidR="008D3046" w:rsidRPr="00A00039" w:rsidRDefault="008D3046" w:rsidP="008D3046">
            <w:pPr>
              <w:pStyle w:val="TableParagraph"/>
              <w:spacing w:before="40"/>
              <w:ind w:left="5" w:right="22"/>
              <w:jc w:val="center"/>
              <w:rPr>
                <w:sz w:val="21"/>
                <w:szCs w:val="21"/>
                <w:lang w:eastAsia="ja-JP"/>
              </w:rPr>
            </w:pPr>
            <w:r w:rsidRPr="00A00039">
              <w:rPr>
                <w:color w:val="050101"/>
                <w:spacing w:val="-5"/>
                <w:sz w:val="21"/>
                <w:szCs w:val="21"/>
                <w:lang w:eastAsia="ja-JP"/>
              </w:rPr>
              <w:t>氏名</w:t>
            </w:r>
          </w:p>
        </w:tc>
        <w:tc>
          <w:tcPr>
            <w:tcW w:w="1631" w:type="pct"/>
          </w:tcPr>
          <w:p w14:paraId="23B03155" w14:textId="64FFD7FD" w:rsidR="008D3046" w:rsidRDefault="008D3046" w:rsidP="008D3046">
            <w:pPr>
              <w:pStyle w:val="TableParagraph"/>
              <w:spacing w:before="40"/>
              <w:jc w:val="center"/>
              <w:rPr>
                <w:color w:val="050101"/>
                <w:spacing w:val="-7"/>
                <w:sz w:val="21"/>
                <w:szCs w:val="21"/>
                <w:lang w:eastAsia="ja-JP"/>
              </w:rPr>
            </w:pPr>
            <w:r>
              <w:rPr>
                <w:rFonts w:hint="eastAsia"/>
                <w:color w:val="050101"/>
                <w:spacing w:val="-7"/>
                <w:sz w:val="21"/>
                <w:szCs w:val="21"/>
                <w:lang w:eastAsia="ja-JP"/>
              </w:rPr>
              <w:t>E-mail</w:t>
            </w:r>
          </w:p>
        </w:tc>
        <w:tc>
          <w:tcPr>
            <w:tcW w:w="584" w:type="pct"/>
          </w:tcPr>
          <w:p w14:paraId="66632185" w14:textId="16A87FB1" w:rsidR="008D3046" w:rsidRPr="00A00039" w:rsidRDefault="008D3046" w:rsidP="008D3046">
            <w:pPr>
              <w:pStyle w:val="TableParagraph"/>
              <w:spacing w:before="40"/>
              <w:jc w:val="center"/>
              <w:rPr>
                <w:sz w:val="21"/>
                <w:szCs w:val="21"/>
              </w:rPr>
            </w:pPr>
            <w:proofErr w:type="spellStart"/>
            <w:r w:rsidRPr="00A00039">
              <w:rPr>
                <w:color w:val="050101"/>
                <w:spacing w:val="-7"/>
                <w:sz w:val="21"/>
                <w:szCs w:val="21"/>
              </w:rPr>
              <w:t>実施医</w:t>
            </w:r>
            <w:proofErr w:type="spellEnd"/>
          </w:p>
        </w:tc>
        <w:tc>
          <w:tcPr>
            <w:tcW w:w="572" w:type="pct"/>
          </w:tcPr>
          <w:p w14:paraId="5532BF6F" w14:textId="3EA0F0ED" w:rsidR="008D3046" w:rsidRPr="00A00039" w:rsidRDefault="008D3046" w:rsidP="008D3046">
            <w:pPr>
              <w:pStyle w:val="TableParagraph"/>
              <w:spacing w:before="40"/>
              <w:jc w:val="center"/>
              <w:rPr>
                <w:sz w:val="21"/>
                <w:szCs w:val="21"/>
              </w:rPr>
            </w:pPr>
            <w:proofErr w:type="spellStart"/>
            <w:r w:rsidRPr="00A00039">
              <w:rPr>
                <w:color w:val="050101"/>
                <w:spacing w:val="-6"/>
                <w:sz w:val="21"/>
                <w:szCs w:val="21"/>
              </w:rPr>
              <w:t>心エコー医</w:t>
            </w:r>
            <w:proofErr w:type="spellEnd"/>
          </w:p>
        </w:tc>
        <w:tc>
          <w:tcPr>
            <w:tcW w:w="570" w:type="pct"/>
          </w:tcPr>
          <w:p w14:paraId="16E6F6B2" w14:textId="1100F0CA" w:rsidR="008D3046" w:rsidRPr="00A00039" w:rsidRDefault="008D3046" w:rsidP="008D3046">
            <w:pPr>
              <w:pStyle w:val="TableParagraph"/>
              <w:spacing w:before="40"/>
              <w:jc w:val="center"/>
              <w:rPr>
                <w:color w:val="050101"/>
                <w:spacing w:val="-6"/>
                <w:sz w:val="21"/>
                <w:szCs w:val="21"/>
                <w:lang w:eastAsia="ja-JP"/>
              </w:rPr>
            </w:pPr>
            <w:r w:rsidRPr="00A00039">
              <w:rPr>
                <w:color w:val="050101"/>
                <w:spacing w:val="-6"/>
                <w:sz w:val="21"/>
                <w:szCs w:val="21"/>
                <w:lang w:eastAsia="ja-JP"/>
              </w:rPr>
              <w:t>脳卒中医</w:t>
            </w:r>
          </w:p>
        </w:tc>
      </w:tr>
      <w:tr w:rsidR="008D3046" w14:paraId="003012B0" w14:textId="77777777" w:rsidTr="008D3046">
        <w:trPr>
          <w:trHeight w:val="873"/>
        </w:trPr>
        <w:tc>
          <w:tcPr>
            <w:tcW w:w="727" w:type="pct"/>
          </w:tcPr>
          <w:p w14:paraId="588FA884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6" w:type="pct"/>
          </w:tcPr>
          <w:p w14:paraId="1A40C717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1" w:type="pct"/>
          </w:tcPr>
          <w:p w14:paraId="66866F2C" w14:textId="77777777" w:rsidR="008D3046" w:rsidRDefault="008D3046" w:rsidP="00C61F44">
            <w:pPr>
              <w:pStyle w:val="TableParagraph"/>
              <w:rPr>
                <w:sz w:val="5"/>
              </w:rPr>
            </w:pPr>
          </w:p>
        </w:tc>
        <w:tc>
          <w:tcPr>
            <w:tcW w:w="584" w:type="pct"/>
          </w:tcPr>
          <w:p w14:paraId="42228FDA" w14:textId="39615854" w:rsidR="008D3046" w:rsidRDefault="008D3046" w:rsidP="00C61F44">
            <w:pPr>
              <w:pStyle w:val="TableParagraph"/>
              <w:rPr>
                <w:sz w:val="5"/>
              </w:rPr>
            </w:pPr>
          </w:p>
          <w:p w14:paraId="42F57783" w14:textId="39D76EB7" w:rsidR="008D3046" w:rsidRDefault="008D3046" w:rsidP="00C61F44">
            <w:pPr>
              <w:pStyle w:val="TableParagraph"/>
              <w:ind w:left="461"/>
              <w:rPr>
                <w:sz w:val="20"/>
              </w:rPr>
            </w:pPr>
          </w:p>
        </w:tc>
        <w:tc>
          <w:tcPr>
            <w:tcW w:w="572" w:type="pct"/>
          </w:tcPr>
          <w:p w14:paraId="2F146A5C" w14:textId="77777777" w:rsidR="008D3046" w:rsidRDefault="008D3046" w:rsidP="00C61F44">
            <w:pPr>
              <w:pStyle w:val="TableParagraph"/>
              <w:spacing w:before="6"/>
              <w:rPr>
                <w:sz w:val="5"/>
              </w:rPr>
            </w:pPr>
          </w:p>
          <w:p w14:paraId="3D410977" w14:textId="18BF26BE" w:rsidR="008D3046" w:rsidRDefault="008D3046" w:rsidP="00C61F44">
            <w:pPr>
              <w:pStyle w:val="TableParagraph"/>
              <w:ind w:left="431"/>
              <w:rPr>
                <w:sz w:val="20"/>
              </w:rPr>
            </w:pPr>
          </w:p>
        </w:tc>
        <w:tc>
          <w:tcPr>
            <w:tcW w:w="570" w:type="pct"/>
          </w:tcPr>
          <w:p w14:paraId="0314DCFF" w14:textId="77777777" w:rsidR="008D3046" w:rsidRDefault="008D3046" w:rsidP="00C61F44">
            <w:pPr>
              <w:pStyle w:val="TableParagraph"/>
              <w:spacing w:before="6"/>
              <w:rPr>
                <w:sz w:val="5"/>
              </w:rPr>
            </w:pPr>
          </w:p>
          <w:p w14:paraId="526ED00B" w14:textId="783E0CB4" w:rsidR="008D3046" w:rsidRDefault="008D3046" w:rsidP="00C61F44">
            <w:pPr>
              <w:pStyle w:val="TableParagraph"/>
              <w:ind w:left="437"/>
              <w:rPr>
                <w:sz w:val="20"/>
              </w:rPr>
            </w:pPr>
          </w:p>
        </w:tc>
      </w:tr>
      <w:tr w:rsidR="008D3046" w14:paraId="6E8F2746" w14:textId="77777777" w:rsidTr="008D3046">
        <w:trPr>
          <w:trHeight w:val="842"/>
        </w:trPr>
        <w:tc>
          <w:tcPr>
            <w:tcW w:w="727" w:type="pct"/>
          </w:tcPr>
          <w:p w14:paraId="4F49A881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6" w:type="pct"/>
          </w:tcPr>
          <w:p w14:paraId="57D22A0A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1" w:type="pct"/>
          </w:tcPr>
          <w:p w14:paraId="66544F5F" w14:textId="77777777" w:rsidR="008D3046" w:rsidRDefault="008D3046" w:rsidP="00C61F44">
            <w:pPr>
              <w:pStyle w:val="TableParagraph"/>
              <w:spacing w:before="2"/>
              <w:rPr>
                <w:sz w:val="5"/>
              </w:rPr>
            </w:pPr>
          </w:p>
        </w:tc>
        <w:tc>
          <w:tcPr>
            <w:tcW w:w="584" w:type="pct"/>
          </w:tcPr>
          <w:p w14:paraId="34A3AD4E" w14:textId="4E63D0F6" w:rsidR="008D3046" w:rsidRDefault="008D3046" w:rsidP="00C61F44">
            <w:pPr>
              <w:pStyle w:val="TableParagraph"/>
              <w:spacing w:before="2"/>
              <w:rPr>
                <w:sz w:val="5"/>
              </w:rPr>
            </w:pPr>
          </w:p>
          <w:p w14:paraId="063C63DA" w14:textId="7F7A52BE" w:rsidR="008D3046" w:rsidRDefault="008D3046" w:rsidP="00C61F44">
            <w:pPr>
              <w:pStyle w:val="TableParagraph"/>
              <w:ind w:left="461"/>
              <w:rPr>
                <w:sz w:val="20"/>
              </w:rPr>
            </w:pPr>
          </w:p>
        </w:tc>
        <w:tc>
          <w:tcPr>
            <w:tcW w:w="572" w:type="pct"/>
          </w:tcPr>
          <w:p w14:paraId="1A9C254E" w14:textId="77777777" w:rsidR="008D3046" w:rsidRDefault="008D3046" w:rsidP="00C61F44">
            <w:pPr>
              <w:pStyle w:val="TableParagraph"/>
              <w:spacing w:before="8"/>
              <w:rPr>
                <w:sz w:val="5"/>
              </w:rPr>
            </w:pPr>
          </w:p>
          <w:p w14:paraId="734FF3C1" w14:textId="12C53EE2" w:rsidR="008D3046" w:rsidRDefault="008D3046" w:rsidP="00C61F44">
            <w:pPr>
              <w:pStyle w:val="TableParagraph"/>
              <w:ind w:left="431"/>
              <w:rPr>
                <w:sz w:val="20"/>
              </w:rPr>
            </w:pPr>
          </w:p>
        </w:tc>
        <w:tc>
          <w:tcPr>
            <w:tcW w:w="570" w:type="pct"/>
          </w:tcPr>
          <w:p w14:paraId="5D472BD2" w14:textId="77777777" w:rsidR="008D3046" w:rsidRDefault="008D3046" w:rsidP="00C61F44">
            <w:pPr>
              <w:pStyle w:val="TableParagraph"/>
              <w:spacing w:before="8"/>
              <w:rPr>
                <w:sz w:val="5"/>
              </w:rPr>
            </w:pPr>
          </w:p>
          <w:p w14:paraId="0E69091C" w14:textId="340A2152" w:rsidR="008D3046" w:rsidRDefault="008D3046" w:rsidP="00C61F44">
            <w:pPr>
              <w:pStyle w:val="TableParagraph"/>
              <w:ind w:left="437"/>
              <w:rPr>
                <w:sz w:val="20"/>
              </w:rPr>
            </w:pPr>
          </w:p>
        </w:tc>
      </w:tr>
      <w:tr w:rsidR="008D3046" w14:paraId="54CDB66E" w14:textId="77777777" w:rsidTr="008D3046">
        <w:trPr>
          <w:trHeight w:val="854"/>
        </w:trPr>
        <w:tc>
          <w:tcPr>
            <w:tcW w:w="727" w:type="pct"/>
          </w:tcPr>
          <w:p w14:paraId="04E299CD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6" w:type="pct"/>
          </w:tcPr>
          <w:p w14:paraId="0432FA35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1" w:type="pct"/>
          </w:tcPr>
          <w:p w14:paraId="0418AC93" w14:textId="77777777" w:rsidR="008D3046" w:rsidRDefault="008D3046" w:rsidP="00C61F44">
            <w:pPr>
              <w:pStyle w:val="TableParagraph"/>
              <w:spacing w:before="4"/>
              <w:rPr>
                <w:sz w:val="5"/>
              </w:rPr>
            </w:pPr>
          </w:p>
        </w:tc>
        <w:tc>
          <w:tcPr>
            <w:tcW w:w="584" w:type="pct"/>
          </w:tcPr>
          <w:p w14:paraId="32B58797" w14:textId="4B75DFD4" w:rsidR="008D3046" w:rsidRDefault="008D3046" w:rsidP="00C61F44">
            <w:pPr>
              <w:pStyle w:val="TableParagraph"/>
              <w:spacing w:before="4"/>
              <w:rPr>
                <w:sz w:val="5"/>
              </w:rPr>
            </w:pPr>
          </w:p>
          <w:p w14:paraId="791F7881" w14:textId="03AD09A1" w:rsidR="008D3046" w:rsidRDefault="008D3046" w:rsidP="00C61F44">
            <w:pPr>
              <w:pStyle w:val="TableParagraph"/>
              <w:ind w:left="461"/>
              <w:rPr>
                <w:sz w:val="20"/>
              </w:rPr>
            </w:pPr>
          </w:p>
        </w:tc>
        <w:tc>
          <w:tcPr>
            <w:tcW w:w="572" w:type="pct"/>
          </w:tcPr>
          <w:p w14:paraId="19828422" w14:textId="77777777" w:rsidR="008D3046" w:rsidRDefault="008D3046" w:rsidP="00C61F44">
            <w:pPr>
              <w:pStyle w:val="TableParagraph"/>
              <w:spacing w:before="10"/>
              <w:rPr>
                <w:sz w:val="5"/>
              </w:rPr>
            </w:pPr>
          </w:p>
          <w:p w14:paraId="3F13D5DB" w14:textId="205719DE" w:rsidR="008D3046" w:rsidRDefault="008D3046" w:rsidP="00C61F44">
            <w:pPr>
              <w:pStyle w:val="TableParagraph"/>
              <w:ind w:left="431"/>
              <w:rPr>
                <w:sz w:val="20"/>
              </w:rPr>
            </w:pPr>
          </w:p>
        </w:tc>
        <w:tc>
          <w:tcPr>
            <w:tcW w:w="570" w:type="pct"/>
          </w:tcPr>
          <w:p w14:paraId="770013AA" w14:textId="77777777" w:rsidR="008D3046" w:rsidRDefault="008D3046" w:rsidP="00C61F44">
            <w:pPr>
              <w:pStyle w:val="TableParagraph"/>
              <w:spacing w:before="10"/>
              <w:rPr>
                <w:sz w:val="5"/>
              </w:rPr>
            </w:pPr>
          </w:p>
          <w:p w14:paraId="58FF4A2E" w14:textId="48880BDA" w:rsidR="008D3046" w:rsidRDefault="008D3046" w:rsidP="00C61F44">
            <w:pPr>
              <w:pStyle w:val="TableParagraph"/>
              <w:ind w:left="437"/>
              <w:rPr>
                <w:sz w:val="20"/>
              </w:rPr>
            </w:pPr>
          </w:p>
        </w:tc>
      </w:tr>
      <w:tr w:rsidR="008D3046" w14:paraId="7F35552B" w14:textId="77777777" w:rsidTr="008D3046">
        <w:trPr>
          <w:trHeight w:val="824"/>
        </w:trPr>
        <w:tc>
          <w:tcPr>
            <w:tcW w:w="727" w:type="pct"/>
          </w:tcPr>
          <w:p w14:paraId="72DC6D21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6" w:type="pct"/>
          </w:tcPr>
          <w:p w14:paraId="0D537CA8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1" w:type="pct"/>
          </w:tcPr>
          <w:p w14:paraId="5F647730" w14:textId="77777777" w:rsidR="008D3046" w:rsidRDefault="008D3046" w:rsidP="00C61F44">
            <w:pPr>
              <w:pStyle w:val="TableParagraph"/>
              <w:spacing w:before="6"/>
              <w:rPr>
                <w:sz w:val="5"/>
              </w:rPr>
            </w:pPr>
          </w:p>
        </w:tc>
        <w:tc>
          <w:tcPr>
            <w:tcW w:w="584" w:type="pct"/>
          </w:tcPr>
          <w:p w14:paraId="56E201A3" w14:textId="41A12DBD" w:rsidR="008D3046" w:rsidRDefault="008D3046" w:rsidP="00C61F44">
            <w:pPr>
              <w:pStyle w:val="TableParagraph"/>
              <w:spacing w:before="6"/>
              <w:rPr>
                <w:sz w:val="5"/>
              </w:rPr>
            </w:pPr>
          </w:p>
          <w:p w14:paraId="3765A46E" w14:textId="263B787F" w:rsidR="008D3046" w:rsidRDefault="008D3046" w:rsidP="00C61F44">
            <w:pPr>
              <w:pStyle w:val="TableParagraph"/>
              <w:ind w:left="461"/>
              <w:rPr>
                <w:sz w:val="20"/>
              </w:rPr>
            </w:pPr>
          </w:p>
        </w:tc>
        <w:tc>
          <w:tcPr>
            <w:tcW w:w="572" w:type="pct"/>
          </w:tcPr>
          <w:p w14:paraId="435BF0E3" w14:textId="77777777" w:rsidR="008D3046" w:rsidRDefault="008D3046" w:rsidP="00C61F44">
            <w:pPr>
              <w:pStyle w:val="TableParagraph"/>
              <w:spacing w:before="12"/>
              <w:rPr>
                <w:sz w:val="5"/>
              </w:rPr>
            </w:pPr>
          </w:p>
          <w:p w14:paraId="393514F9" w14:textId="528A72DB" w:rsidR="008D3046" w:rsidRDefault="008D3046" w:rsidP="00C61F44">
            <w:pPr>
              <w:pStyle w:val="TableParagraph"/>
              <w:ind w:left="431"/>
              <w:rPr>
                <w:sz w:val="20"/>
              </w:rPr>
            </w:pPr>
          </w:p>
        </w:tc>
        <w:tc>
          <w:tcPr>
            <w:tcW w:w="570" w:type="pct"/>
          </w:tcPr>
          <w:p w14:paraId="44726C7F" w14:textId="77777777" w:rsidR="008D3046" w:rsidRDefault="008D3046" w:rsidP="00C61F44">
            <w:pPr>
              <w:pStyle w:val="TableParagraph"/>
              <w:spacing w:before="12"/>
              <w:rPr>
                <w:sz w:val="5"/>
              </w:rPr>
            </w:pPr>
          </w:p>
          <w:p w14:paraId="74B92E62" w14:textId="246529C8" w:rsidR="008D3046" w:rsidRDefault="008D3046" w:rsidP="00C61F44">
            <w:pPr>
              <w:pStyle w:val="TableParagraph"/>
              <w:ind w:left="437"/>
              <w:rPr>
                <w:sz w:val="20"/>
              </w:rPr>
            </w:pPr>
          </w:p>
        </w:tc>
      </w:tr>
      <w:tr w:rsidR="008D3046" w14:paraId="2290D4EA" w14:textId="77777777" w:rsidTr="008D3046">
        <w:trPr>
          <w:trHeight w:val="850"/>
        </w:trPr>
        <w:tc>
          <w:tcPr>
            <w:tcW w:w="727" w:type="pct"/>
          </w:tcPr>
          <w:p w14:paraId="3C113E4B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6" w:type="pct"/>
          </w:tcPr>
          <w:p w14:paraId="7C8F9DD5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1" w:type="pct"/>
          </w:tcPr>
          <w:p w14:paraId="4647DD42" w14:textId="77777777" w:rsidR="008D3046" w:rsidRDefault="008D3046" w:rsidP="00C61F44">
            <w:pPr>
              <w:pStyle w:val="TableParagraph"/>
              <w:spacing w:before="9"/>
              <w:rPr>
                <w:sz w:val="4"/>
              </w:rPr>
            </w:pPr>
          </w:p>
        </w:tc>
        <w:tc>
          <w:tcPr>
            <w:tcW w:w="584" w:type="pct"/>
          </w:tcPr>
          <w:p w14:paraId="2CA6E55F" w14:textId="2C3D49E0" w:rsidR="008D3046" w:rsidRDefault="008D3046" w:rsidP="00C61F44">
            <w:pPr>
              <w:pStyle w:val="TableParagraph"/>
              <w:spacing w:before="9"/>
              <w:rPr>
                <w:sz w:val="4"/>
              </w:rPr>
            </w:pPr>
          </w:p>
          <w:p w14:paraId="19BA440E" w14:textId="5800988C" w:rsidR="008D3046" w:rsidRDefault="008D3046" w:rsidP="00C61F44">
            <w:pPr>
              <w:pStyle w:val="TableParagraph"/>
              <w:ind w:left="461"/>
              <w:rPr>
                <w:sz w:val="20"/>
              </w:rPr>
            </w:pPr>
          </w:p>
        </w:tc>
        <w:tc>
          <w:tcPr>
            <w:tcW w:w="572" w:type="pct"/>
          </w:tcPr>
          <w:p w14:paraId="549F276F" w14:textId="77777777" w:rsidR="008D3046" w:rsidRDefault="008D3046" w:rsidP="00C61F44">
            <w:pPr>
              <w:pStyle w:val="TableParagraph"/>
              <w:spacing w:before="2"/>
              <w:rPr>
                <w:sz w:val="5"/>
              </w:rPr>
            </w:pPr>
          </w:p>
          <w:p w14:paraId="78B8C0EF" w14:textId="29E92A39" w:rsidR="008D3046" w:rsidRDefault="008D3046" w:rsidP="00C61F44">
            <w:pPr>
              <w:pStyle w:val="TableParagraph"/>
              <w:ind w:left="431"/>
              <w:rPr>
                <w:sz w:val="20"/>
              </w:rPr>
            </w:pPr>
          </w:p>
        </w:tc>
        <w:tc>
          <w:tcPr>
            <w:tcW w:w="570" w:type="pct"/>
          </w:tcPr>
          <w:p w14:paraId="62CE9B71" w14:textId="77777777" w:rsidR="008D3046" w:rsidRDefault="008D3046" w:rsidP="00C61F44">
            <w:pPr>
              <w:pStyle w:val="TableParagraph"/>
              <w:spacing w:before="2"/>
              <w:rPr>
                <w:sz w:val="5"/>
              </w:rPr>
            </w:pPr>
          </w:p>
          <w:p w14:paraId="2B2E1964" w14:textId="71058DBE" w:rsidR="008D3046" w:rsidRDefault="008D3046" w:rsidP="00C61F44">
            <w:pPr>
              <w:pStyle w:val="TableParagraph"/>
              <w:ind w:left="437"/>
              <w:rPr>
                <w:sz w:val="20"/>
              </w:rPr>
            </w:pPr>
          </w:p>
        </w:tc>
      </w:tr>
      <w:tr w:rsidR="008D3046" w14:paraId="626CFD3E" w14:textId="77777777" w:rsidTr="008D3046">
        <w:trPr>
          <w:trHeight w:val="834"/>
        </w:trPr>
        <w:tc>
          <w:tcPr>
            <w:tcW w:w="727" w:type="pct"/>
            <w:tcBorders>
              <w:bottom w:val="single" w:sz="4" w:space="0" w:color="auto"/>
            </w:tcBorders>
          </w:tcPr>
          <w:p w14:paraId="2944E8B4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6" w:type="pct"/>
            <w:tcBorders>
              <w:bottom w:val="single" w:sz="4" w:space="0" w:color="auto"/>
            </w:tcBorders>
          </w:tcPr>
          <w:p w14:paraId="53A0171C" w14:textId="77777777" w:rsidR="008D3046" w:rsidRDefault="008D3046" w:rsidP="00C61F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1" w:type="pct"/>
          </w:tcPr>
          <w:p w14:paraId="711B1CB8" w14:textId="77777777" w:rsidR="008D3046" w:rsidRDefault="008D3046" w:rsidP="00C61F44">
            <w:pPr>
              <w:pStyle w:val="TableParagraph"/>
              <w:spacing w:before="11"/>
              <w:rPr>
                <w:sz w:val="4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</w:tcPr>
          <w:p w14:paraId="3FA35F38" w14:textId="4E00005F" w:rsidR="008D3046" w:rsidRDefault="008D3046" w:rsidP="00C61F44">
            <w:pPr>
              <w:pStyle w:val="TableParagraph"/>
              <w:spacing w:before="11"/>
              <w:rPr>
                <w:sz w:val="4"/>
              </w:rPr>
            </w:pPr>
          </w:p>
          <w:p w14:paraId="7988BD35" w14:textId="7D1BA556" w:rsidR="008D3046" w:rsidRDefault="008D3046" w:rsidP="00C61F44">
            <w:pPr>
              <w:pStyle w:val="TableParagraph"/>
              <w:ind w:left="461"/>
              <w:rPr>
                <w:sz w:val="20"/>
              </w:rPr>
            </w:pPr>
          </w:p>
        </w:tc>
        <w:tc>
          <w:tcPr>
            <w:tcW w:w="572" w:type="pct"/>
            <w:tcBorders>
              <w:bottom w:val="single" w:sz="4" w:space="0" w:color="auto"/>
            </w:tcBorders>
          </w:tcPr>
          <w:p w14:paraId="4BB8FEA4" w14:textId="77777777" w:rsidR="008D3046" w:rsidRDefault="008D3046" w:rsidP="00C61F44">
            <w:pPr>
              <w:pStyle w:val="TableParagraph"/>
              <w:spacing w:before="4"/>
              <w:rPr>
                <w:sz w:val="5"/>
              </w:rPr>
            </w:pPr>
          </w:p>
          <w:p w14:paraId="130DC268" w14:textId="28A2C310" w:rsidR="008D3046" w:rsidRDefault="008D3046" w:rsidP="00C61F44">
            <w:pPr>
              <w:pStyle w:val="TableParagraph"/>
              <w:ind w:left="431"/>
              <w:rPr>
                <w:sz w:val="20"/>
              </w:rPr>
            </w:pPr>
          </w:p>
        </w:tc>
        <w:tc>
          <w:tcPr>
            <w:tcW w:w="570" w:type="pct"/>
            <w:tcBorders>
              <w:bottom w:val="single" w:sz="4" w:space="0" w:color="auto"/>
            </w:tcBorders>
          </w:tcPr>
          <w:p w14:paraId="11E7C7AE" w14:textId="77777777" w:rsidR="008D3046" w:rsidRDefault="008D3046" w:rsidP="00C61F44">
            <w:pPr>
              <w:pStyle w:val="TableParagraph"/>
              <w:spacing w:before="4"/>
              <w:rPr>
                <w:sz w:val="5"/>
              </w:rPr>
            </w:pPr>
          </w:p>
          <w:p w14:paraId="03E42506" w14:textId="0722092B" w:rsidR="008D3046" w:rsidRDefault="008D3046" w:rsidP="00C61F44">
            <w:pPr>
              <w:pStyle w:val="TableParagraph"/>
              <w:ind w:left="437"/>
              <w:rPr>
                <w:sz w:val="20"/>
              </w:rPr>
            </w:pPr>
          </w:p>
        </w:tc>
      </w:tr>
    </w:tbl>
    <w:p w14:paraId="3FB821E1" w14:textId="11CAA863" w:rsidR="00A00039" w:rsidRPr="00A00039" w:rsidRDefault="00A00039" w:rsidP="00A00039">
      <w:pPr>
        <w:spacing w:before="204"/>
        <w:rPr>
          <w:szCs w:val="28"/>
        </w:rPr>
      </w:pPr>
      <w:r>
        <w:rPr>
          <w:rFonts w:ascii="ＭＳ 明朝" w:eastAsia="ＭＳ 明朝" w:hAnsi="ＭＳ 明朝" w:cs="ＭＳ 明朝" w:hint="eastAsia"/>
          <w:color w:val="050101"/>
          <w:spacing w:val="-2"/>
          <w:szCs w:val="28"/>
        </w:rPr>
        <w:t>※</w:t>
      </w:r>
      <w:r w:rsidRPr="00A00039">
        <w:rPr>
          <w:color w:val="050101"/>
          <w:spacing w:val="-9"/>
          <w:szCs w:val="28"/>
        </w:rPr>
        <w:t>研修プログラムには各施設から「実施医」「心エコー担当医」「脳卒中医」の参加が必要</w:t>
      </w:r>
      <w:r>
        <w:rPr>
          <w:rFonts w:hint="eastAsia"/>
          <w:color w:val="050101"/>
          <w:spacing w:val="-9"/>
          <w:szCs w:val="28"/>
        </w:rPr>
        <w:t>。</w:t>
      </w:r>
    </w:p>
    <w:p w14:paraId="441EE392" w14:textId="5FE6C552" w:rsidR="000B6F34" w:rsidRPr="00615738" w:rsidRDefault="00EA7F5D" w:rsidP="00097A7C">
      <w:pPr>
        <w:jc w:val="left"/>
        <w:rPr>
          <w:bCs/>
          <w:szCs w:val="20"/>
        </w:rPr>
      </w:pPr>
      <w:r w:rsidRPr="00615738">
        <w:rPr>
          <w:rFonts w:hint="eastAsia"/>
          <w:bCs/>
          <w:szCs w:val="20"/>
        </w:rPr>
        <w:t>申請書に</w:t>
      </w:r>
      <w:r>
        <w:rPr>
          <w:rFonts w:hint="eastAsia"/>
          <w:bCs/>
          <w:szCs w:val="20"/>
        </w:rPr>
        <w:t>記載のある「心エコー医」「脳卒中医」と研修プログラム（</w:t>
      </w:r>
      <w:r>
        <w:rPr>
          <w:rFonts w:hint="eastAsia"/>
          <w:bCs/>
          <w:szCs w:val="20"/>
        </w:rPr>
        <w:t>e-</w:t>
      </w:r>
      <w:r>
        <w:rPr>
          <w:rFonts w:hint="eastAsia"/>
          <w:bCs/>
          <w:szCs w:val="20"/>
        </w:rPr>
        <w:t>ラーニング）の受講者は一致しなければなりません。</w:t>
      </w:r>
    </w:p>
    <w:p w14:paraId="43F1E569" w14:textId="77777777" w:rsidR="000B6F34" w:rsidRDefault="000B6F34" w:rsidP="00097A7C">
      <w:pPr>
        <w:jc w:val="left"/>
        <w:rPr>
          <w:b/>
          <w:sz w:val="24"/>
        </w:rPr>
      </w:pPr>
    </w:p>
    <w:p w14:paraId="7F4B6536" w14:textId="77777777" w:rsidR="000B6F34" w:rsidRDefault="000B6F34" w:rsidP="00097A7C">
      <w:pPr>
        <w:jc w:val="left"/>
        <w:rPr>
          <w:b/>
          <w:sz w:val="24"/>
        </w:rPr>
      </w:pPr>
    </w:p>
    <w:p w14:paraId="0A64ADA4" w14:textId="77777777" w:rsidR="000B6F34" w:rsidRDefault="000B6F34" w:rsidP="00097A7C">
      <w:pPr>
        <w:jc w:val="left"/>
        <w:rPr>
          <w:b/>
          <w:sz w:val="24"/>
        </w:rPr>
      </w:pPr>
    </w:p>
    <w:p w14:paraId="12E2487D" w14:textId="77777777" w:rsidR="000B6F34" w:rsidRDefault="000B6F34" w:rsidP="00097A7C">
      <w:pPr>
        <w:jc w:val="left"/>
        <w:rPr>
          <w:b/>
          <w:sz w:val="24"/>
        </w:rPr>
      </w:pPr>
    </w:p>
    <w:p w14:paraId="3DBFD19B" w14:textId="77777777" w:rsidR="000B6F34" w:rsidRDefault="000B6F34" w:rsidP="00097A7C">
      <w:pPr>
        <w:jc w:val="left"/>
        <w:rPr>
          <w:b/>
          <w:sz w:val="24"/>
        </w:rPr>
      </w:pPr>
    </w:p>
    <w:p w14:paraId="5BD12C2C" w14:textId="77777777" w:rsidR="000B6F34" w:rsidRDefault="000B6F34" w:rsidP="00097A7C">
      <w:pPr>
        <w:jc w:val="left"/>
        <w:rPr>
          <w:b/>
          <w:sz w:val="24"/>
        </w:rPr>
      </w:pPr>
    </w:p>
    <w:p w14:paraId="2D6F382E" w14:textId="77777777" w:rsidR="000B6F34" w:rsidRDefault="000B6F34" w:rsidP="00097A7C">
      <w:pPr>
        <w:jc w:val="left"/>
        <w:rPr>
          <w:b/>
          <w:sz w:val="24"/>
        </w:rPr>
      </w:pPr>
    </w:p>
    <w:p w14:paraId="701608EE" w14:textId="77777777" w:rsidR="000B6F34" w:rsidRDefault="000B6F34" w:rsidP="00097A7C">
      <w:pPr>
        <w:jc w:val="left"/>
        <w:rPr>
          <w:b/>
          <w:sz w:val="24"/>
        </w:rPr>
      </w:pPr>
    </w:p>
    <w:p w14:paraId="70084F2A" w14:textId="77777777" w:rsidR="000B6F34" w:rsidRDefault="000B6F34" w:rsidP="00097A7C">
      <w:pPr>
        <w:jc w:val="left"/>
        <w:rPr>
          <w:b/>
          <w:sz w:val="24"/>
        </w:rPr>
      </w:pPr>
    </w:p>
    <w:p w14:paraId="547590B8" w14:textId="77777777" w:rsidR="000B6F34" w:rsidRDefault="000B6F34" w:rsidP="00097A7C">
      <w:pPr>
        <w:jc w:val="left"/>
        <w:rPr>
          <w:b/>
          <w:sz w:val="24"/>
        </w:rPr>
      </w:pPr>
    </w:p>
    <w:p w14:paraId="060065CA" w14:textId="77777777" w:rsidR="000B6F34" w:rsidRDefault="000B6F34" w:rsidP="00097A7C">
      <w:pPr>
        <w:jc w:val="left"/>
        <w:rPr>
          <w:b/>
          <w:sz w:val="24"/>
        </w:rPr>
      </w:pPr>
    </w:p>
    <w:p w14:paraId="3945EE64" w14:textId="77777777" w:rsidR="000B6F34" w:rsidRDefault="000B6F34" w:rsidP="00097A7C">
      <w:pPr>
        <w:jc w:val="left"/>
        <w:rPr>
          <w:b/>
          <w:sz w:val="24"/>
        </w:rPr>
      </w:pPr>
    </w:p>
    <w:p w14:paraId="41F36F63" w14:textId="77777777" w:rsidR="000B6F34" w:rsidRDefault="000B6F34" w:rsidP="00097A7C">
      <w:pPr>
        <w:jc w:val="left"/>
        <w:rPr>
          <w:b/>
          <w:sz w:val="24"/>
        </w:rPr>
      </w:pPr>
    </w:p>
    <w:p w14:paraId="27633F55" w14:textId="77777777" w:rsidR="001F5B46" w:rsidRDefault="001F5B46" w:rsidP="00097A7C">
      <w:pPr>
        <w:jc w:val="left"/>
        <w:rPr>
          <w:b/>
          <w:sz w:val="24"/>
        </w:rPr>
      </w:pPr>
    </w:p>
    <w:p w14:paraId="7152CE98" w14:textId="77777777" w:rsidR="001F5B46" w:rsidRDefault="001F5B46" w:rsidP="00097A7C">
      <w:pPr>
        <w:jc w:val="left"/>
        <w:rPr>
          <w:b/>
          <w:sz w:val="24"/>
        </w:rPr>
      </w:pPr>
    </w:p>
    <w:p w14:paraId="11DD4B4C" w14:textId="77777777" w:rsidR="001F5B46" w:rsidRDefault="001F5B46" w:rsidP="00097A7C">
      <w:pPr>
        <w:jc w:val="left"/>
        <w:rPr>
          <w:b/>
          <w:sz w:val="24"/>
        </w:rPr>
      </w:pPr>
    </w:p>
    <w:p w14:paraId="621CFE61" w14:textId="77777777" w:rsidR="001F5B46" w:rsidRDefault="001F5B46" w:rsidP="00097A7C">
      <w:pPr>
        <w:jc w:val="left"/>
        <w:rPr>
          <w:b/>
          <w:sz w:val="24"/>
        </w:rPr>
      </w:pPr>
    </w:p>
    <w:p w14:paraId="20FD47E3" w14:textId="77777777" w:rsidR="000B6F34" w:rsidRPr="00A00039" w:rsidRDefault="000B6F34" w:rsidP="00097A7C">
      <w:pPr>
        <w:jc w:val="left"/>
        <w:rPr>
          <w:b/>
          <w:sz w:val="24"/>
        </w:rPr>
      </w:pPr>
    </w:p>
    <w:sectPr w:rsidR="000B6F34" w:rsidRPr="00A00039" w:rsidSect="009039D9">
      <w:headerReference w:type="default" r:id="rId7"/>
      <w:footerReference w:type="default" r:id="rId8"/>
      <w:pgSz w:w="11906" w:h="16838"/>
      <w:pgMar w:top="1440" w:right="1080" w:bottom="1440" w:left="1080" w:header="851" w:footer="992" w:gutter="0"/>
      <w:pgNumType w:start="1"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4DF40" w14:textId="77777777" w:rsidR="00EF1ACC" w:rsidRDefault="00EF1ACC" w:rsidP="001A67B1">
      <w:r>
        <w:separator/>
      </w:r>
    </w:p>
  </w:endnote>
  <w:endnote w:type="continuationSeparator" w:id="0">
    <w:p w14:paraId="2367A215" w14:textId="77777777" w:rsidR="00EF1ACC" w:rsidRDefault="00EF1ACC" w:rsidP="001A6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UI Gothic">
    <w:altName w:val="MS UI 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01C6C" w14:textId="17561D3A" w:rsidR="00E52FAA" w:rsidRDefault="00E52FAA">
    <w:pPr>
      <w:pStyle w:val="a7"/>
      <w:jc w:val="right"/>
    </w:pP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9413C7">
      <w:rPr>
        <w:b/>
        <w:bCs/>
        <w:noProof/>
      </w:rPr>
      <w:t>1</w:t>
    </w:r>
    <w:r>
      <w:rPr>
        <w:b/>
        <w:bCs/>
      </w:rPr>
      <w:fldChar w:fldCharType="end"/>
    </w:r>
    <w:r w:rsidR="005D5E0F">
      <w:rPr>
        <w:b/>
        <w:bCs/>
      </w:rPr>
      <w:t xml:space="preserve"> </w:t>
    </w:r>
    <w:r w:rsidR="005D5E0F">
      <w:t xml:space="preserve">/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9413C7">
      <w:rPr>
        <w:b/>
        <w:bCs/>
        <w:noProof/>
      </w:rPr>
      <w:t>8</w:t>
    </w:r>
    <w:r>
      <w:rPr>
        <w:b/>
        <w:bCs/>
      </w:rPr>
      <w:fldChar w:fldCharType="end"/>
    </w:r>
  </w:p>
  <w:p w14:paraId="541E9468" w14:textId="2F0C3E55" w:rsidR="00F843EA" w:rsidRDefault="00F843E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14471F" w14:textId="77777777" w:rsidR="00EF1ACC" w:rsidRDefault="00EF1ACC" w:rsidP="001A67B1">
      <w:r>
        <w:separator/>
      </w:r>
    </w:p>
  </w:footnote>
  <w:footnote w:type="continuationSeparator" w:id="0">
    <w:p w14:paraId="24218136" w14:textId="77777777" w:rsidR="00EF1ACC" w:rsidRDefault="00EF1ACC" w:rsidP="001A67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9F98D" w14:textId="3B1AB34D" w:rsidR="00914472" w:rsidRDefault="00914472" w:rsidP="00176786">
    <w:pPr>
      <w:pStyle w:val="a5"/>
      <w:tabs>
        <w:tab w:val="left" w:pos="480"/>
        <w:tab w:val="right" w:pos="9746"/>
      </w:tabs>
      <w:jc w:val="lef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bUwMDSwsLC0MLdQ0lEKTi0uzszPAykwNqgFAIDh8+AtAAAA"/>
  </w:docVars>
  <w:rsids>
    <w:rsidRoot w:val="001A67B1"/>
    <w:rsid w:val="00001DAC"/>
    <w:rsid w:val="00012825"/>
    <w:rsid w:val="00013ECF"/>
    <w:rsid w:val="000224B0"/>
    <w:rsid w:val="00026A24"/>
    <w:rsid w:val="00027F57"/>
    <w:rsid w:val="00032544"/>
    <w:rsid w:val="00064BAE"/>
    <w:rsid w:val="00070741"/>
    <w:rsid w:val="00074936"/>
    <w:rsid w:val="00086EDB"/>
    <w:rsid w:val="00091F11"/>
    <w:rsid w:val="00097A7C"/>
    <w:rsid w:val="000B6F34"/>
    <w:rsid w:val="000C3B66"/>
    <w:rsid w:val="000C5D53"/>
    <w:rsid w:val="000E05F2"/>
    <w:rsid w:val="000E1EED"/>
    <w:rsid w:val="000F736D"/>
    <w:rsid w:val="00100DCC"/>
    <w:rsid w:val="00103E83"/>
    <w:rsid w:val="00124938"/>
    <w:rsid w:val="00131A85"/>
    <w:rsid w:val="001325C8"/>
    <w:rsid w:val="0016153E"/>
    <w:rsid w:val="00164A33"/>
    <w:rsid w:val="00176786"/>
    <w:rsid w:val="001857B7"/>
    <w:rsid w:val="00190000"/>
    <w:rsid w:val="001A5855"/>
    <w:rsid w:val="001A58C1"/>
    <w:rsid w:val="001A67B1"/>
    <w:rsid w:val="001B3EA4"/>
    <w:rsid w:val="001B65DC"/>
    <w:rsid w:val="001C16DD"/>
    <w:rsid w:val="001D3F56"/>
    <w:rsid w:val="001D68AC"/>
    <w:rsid w:val="001E4FC0"/>
    <w:rsid w:val="001F5B46"/>
    <w:rsid w:val="00224EC8"/>
    <w:rsid w:val="00241DEB"/>
    <w:rsid w:val="00242180"/>
    <w:rsid w:val="002458A4"/>
    <w:rsid w:val="00246F54"/>
    <w:rsid w:val="002548B0"/>
    <w:rsid w:val="00274598"/>
    <w:rsid w:val="00275D9B"/>
    <w:rsid w:val="00293093"/>
    <w:rsid w:val="00294024"/>
    <w:rsid w:val="002A68A6"/>
    <w:rsid w:val="002C7761"/>
    <w:rsid w:val="002D01FF"/>
    <w:rsid w:val="002E1C7F"/>
    <w:rsid w:val="002E2D3A"/>
    <w:rsid w:val="0030447C"/>
    <w:rsid w:val="0030663F"/>
    <w:rsid w:val="003113CE"/>
    <w:rsid w:val="00322FAC"/>
    <w:rsid w:val="0032405C"/>
    <w:rsid w:val="00352E41"/>
    <w:rsid w:val="003831F9"/>
    <w:rsid w:val="003D3BD6"/>
    <w:rsid w:val="003E7C0E"/>
    <w:rsid w:val="003F593D"/>
    <w:rsid w:val="004112FF"/>
    <w:rsid w:val="00414FC2"/>
    <w:rsid w:val="00415C78"/>
    <w:rsid w:val="0042541F"/>
    <w:rsid w:val="00427270"/>
    <w:rsid w:val="00430BFD"/>
    <w:rsid w:val="00432B66"/>
    <w:rsid w:val="0043716F"/>
    <w:rsid w:val="004603DC"/>
    <w:rsid w:val="00490A2A"/>
    <w:rsid w:val="004C1A83"/>
    <w:rsid w:val="004C4D78"/>
    <w:rsid w:val="004C6B12"/>
    <w:rsid w:val="004D0F59"/>
    <w:rsid w:val="004D2FE7"/>
    <w:rsid w:val="004D3EF4"/>
    <w:rsid w:val="004E38E3"/>
    <w:rsid w:val="004E4CB1"/>
    <w:rsid w:val="004E5E68"/>
    <w:rsid w:val="004E7E76"/>
    <w:rsid w:val="004F0D91"/>
    <w:rsid w:val="00513035"/>
    <w:rsid w:val="00522EC9"/>
    <w:rsid w:val="005233A0"/>
    <w:rsid w:val="00555440"/>
    <w:rsid w:val="00565686"/>
    <w:rsid w:val="005674D1"/>
    <w:rsid w:val="00584D33"/>
    <w:rsid w:val="00590B76"/>
    <w:rsid w:val="005A7D76"/>
    <w:rsid w:val="005B36EC"/>
    <w:rsid w:val="005C6598"/>
    <w:rsid w:val="005D13AF"/>
    <w:rsid w:val="005D5E0F"/>
    <w:rsid w:val="005E0539"/>
    <w:rsid w:val="005E73E5"/>
    <w:rsid w:val="005F319A"/>
    <w:rsid w:val="00606BA1"/>
    <w:rsid w:val="00610B37"/>
    <w:rsid w:val="00615738"/>
    <w:rsid w:val="006307C9"/>
    <w:rsid w:val="006457C7"/>
    <w:rsid w:val="00646A7B"/>
    <w:rsid w:val="00653746"/>
    <w:rsid w:val="006545B0"/>
    <w:rsid w:val="00654D3D"/>
    <w:rsid w:val="00660C10"/>
    <w:rsid w:val="00662EA2"/>
    <w:rsid w:val="006639CE"/>
    <w:rsid w:val="006672AB"/>
    <w:rsid w:val="0067195D"/>
    <w:rsid w:val="00672C9F"/>
    <w:rsid w:val="006866F9"/>
    <w:rsid w:val="00696E41"/>
    <w:rsid w:val="006A06CB"/>
    <w:rsid w:val="006A2D92"/>
    <w:rsid w:val="006B18D4"/>
    <w:rsid w:val="006D29AA"/>
    <w:rsid w:val="006F4C3B"/>
    <w:rsid w:val="00703799"/>
    <w:rsid w:val="00704488"/>
    <w:rsid w:val="00717298"/>
    <w:rsid w:val="0075169E"/>
    <w:rsid w:val="00761893"/>
    <w:rsid w:val="0076598C"/>
    <w:rsid w:val="00766CE8"/>
    <w:rsid w:val="00785F6F"/>
    <w:rsid w:val="007947D9"/>
    <w:rsid w:val="007A09AF"/>
    <w:rsid w:val="007A1027"/>
    <w:rsid w:val="007B3B9F"/>
    <w:rsid w:val="007B778B"/>
    <w:rsid w:val="007F5C16"/>
    <w:rsid w:val="00820473"/>
    <w:rsid w:val="00822D2A"/>
    <w:rsid w:val="00860393"/>
    <w:rsid w:val="00863015"/>
    <w:rsid w:val="00871554"/>
    <w:rsid w:val="008748BE"/>
    <w:rsid w:val="008776F9"/>
    <w:rsid w:val="008A0C1D"/>
    <w:rsid w:val="008A2DE2"/>
    <w:rsid w:val="008A7318"/>
    <w:rsid w:val="008C3E7C"/>
    <w:rsid w:val="008D0060"/>
    <w:rsid w:val="008D3046"/>
    <w:rsid w:val="008D5287"/>
    <w:rsid w:val="008E4D63"/>
    <w:rsid w:val="008F1EBB"/>
    <w:rsid w:val="009039D9"/>
    <w:rsid w:val="00914472"/>
    <w:rsid w:val="00921904"/>
    <w:rsid w:val="009237CE"/>
    <w:rsid w:val="00930EE7"/>
    <w:rsid w:val="00931FF9"/>
    <w:rsid w:val="009413C7"/>
    <w:rsid w:val="00956E11"/>
    <w:rsid w:val="009751C7"/>
    <w:rsid w:val="0099555A"/>
    <w:rsid w:val="00997F35"/>
    <w:rsid w:val="009A3C96"/>
    <w:rsid w:val="009C28BA"/>
    <w:rsid w:val="009C5F47"/>
    <w:rsid w:val="009D0F5B"/>
    <w:rsid w:val="009E4CBF"/>
    <w:rsid w:val="009F0FA3"/>
    <w:rsid w:val="009F5035"/>
    <w:rsid w:val="009F67C4"/>
    <w:rsid w:val="00A00039"/>
    <w:rsid w:val="00A02FA6"/>
    <w:rsid w:val="00A05188"/>
    <w:rsid w:val="00A1691B"/>
    <w:rsid w:val="00A41D15"/>
    <w:rsid w:val="00A90D6D"/>
    <w:rsid w:val="00AC7778"/>
    <w:rsid w:val="00AD7189"/>
    <w:rsid w:val="00AE418B"/>
    <w:rsid w:val="00AF173B"/>
    <w:rsid w:val="00B06629"/>
    <w:rsid w:val="00B07A6C"/>
    <w:rsid w:val="00B07C3E"/>
    <w:rsid w:val="00B14215"/>
    <w:rsid w:val="00B23028"/>
    <w:rsid w:val="00B35E75"/>
    <w:rsid w:val="00B44E41"/>
    <w:rsid w:val="00B461AD"/>
    <w:rsid w:val="00B63FCC"/>
    <w:rsid w:val="00B67B24"/>
    <w:rsid w:val="00B9206A"/>
    <w:rsid w:val="00BA44ED"/>
    <w:rsid w:val="00BB5A1B"/>
    <w:rsid w:val="00BC369D"/>
    <w:rsid w:val="00BF47CF"/>
    <w:rsid w:val="00C010BE"/>
    <w:rsid w:val="00C0217D"/>
    <w:rsid w:val="00C14AE6"/>
    <w:rsid w:val="00C25BCC"/>
    <w:rsid w:val="00C317FD"/>
    <w:rsid w:val="00C33856"/>
    <w:rsid w:val="00C502A5"/>
    <w:rsid w:val="00C61997"/>
    <w:rsid w:val="00C74668"/>
    <w:rsid w:val="00C81FDE"/>
    <w:rsid w:val="00C95822"/>
    <w:rsid w:val="00CA5BDB"/>
    <w:rsid w:val="00CB3CD9"/>
    <w:rsid w:val="00CC1FC8"/>
    <w:rsid w:val="00CD3EF3"/>
    <w:rsid w:val="00CD5283"/>
    <w:rsid w:val="00CE0277"/>
    <w:rsid w:val="00CE1277"/>
    <w:rsid w:val="00CE1DB5"/>
    <w:rsid w:val="00CF7B64"/>
    <w:rsid w:val="00D1525F"/>
    <w:rsid w:val="00D216CA"/>
    <w:rsid w:val="00D51CBB"/>
    <w:rsid w:val="00D56114"/>
    <w:rsid w:val="00D8786D"/>
    <w:rsid w:val="00D96025"/>
    <w:rsid w:val="00DA580D"/>
    <w:rsid w:val="00DB35A7"/>
    <w:rsid w:val="00DC1F68"/>
    <w:rsid w:val="00DC400C"/>
    <w:rsid w:val="00DD0307"/>
    <w:rsid w:val="00DD13F1"/>
    <w:rsid w:val="00E06D22"/>
    <w:rsid w:val="00E071DC"/>
    <w:rsid w:val="00E07543"/>
    <w:rsid w:val="00E10B69"/>
    <w:rsid w:val="00E130DD"/>
    <w:rsid w:val="00E240D3"/>
    <w:rsid w:val="00E43CE7"/>
    <w:rsid w:val="00E45C84"/>
    <w:rsid w:val="00E52FAA"/>
    <w:rsid w:val="00E60C2E"/>
    <w:rsid w:val="00E66CAB"/>
    <w:rsid w:val="00E72EA8"/>
    <w:rsid w:val="00E826E4"/>
    <w:rsid w:val="00E84F15"/>
    <w:rsid w:val="00EA3780"/>
    <w:rsid w:val="00EA7F5D"/>
    <w:rsid w:val="00EB7C8B"/>
    <w:rsid w:val="00ED6E96"/>
    <w:rsid w:val="00EE03ED"/>
    <w:rsid w:val="00EE188A"/>
    <w:rsid w:val="00EE4EB4"/>
    <w:rsid w:val="00EF1ACC"/>
    <w:rsid w:val="00EF231C"/>
    <w:rsid w:val="00F00330"/>
    <w:rsid w:val="00F07606"/>
    <w:rsid w:val="00F22F30"/>
    <w:rsid w:val="00F348CE"/>
    <w:rsid w:val="00F57086"/>
    <w:rsid w:val="00F74D49"/>
    <w:rsid w:val="00F843EA"/>
    <w:rsid w:val="00FB2747"/>
    <w:rsid w:val="00FC3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7BB74"/>
  <w15:chartTrackingRefBased/>
  <w15:docId w15:val="{2DF0CDD2-215A-4C9A-8FB5-1E92F9283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unhideWhenUsed/>
    <w:qFormat/>
    <w:rsid w:val="003F593D"/>
    <w:pPr>
      <w:autoSpaceDE w:val="0"/>
      <w:autoSpaceDN w:val="0"/>
      <w:spacing w:before="72"/>
      <w:ind w:right="387"/>
      <w:jc w:val="right"/>
      <w:outlineLvl w:val="3"/>
    </w:pPr>
    <w:rPr>
      <w:rFonts w:ascii="MS UI Gothic" w:eastAsia="MS UI Gothic" w:hAnsi="MS UI Gothic" w:cs="MS UI Gothic"/>
      <w:kern w:val="0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箇条書き●"/>
    <w:basedOn w:val="a"/>
    <w:link w:val="a4"/>
    <w:uiPriority w:val="1"/>
    <w:qFormat/>
    <w:rsid w:val="001A67B1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1A67B1"/>
    <w:pPr>
      <w:tabs>
        <w:tab w:val="center" w:pos="4419"/>
        <w:tab w:val="right" w:pos="8838"/>
      </w:tabs>
    </w:pPr>
  </w:style>
  <w:style w:type="character" w:customStyle="1" w:styleId="a6">
    <w:name w:val="ヘッダー (文字)"/>
    <w:basedOn w:val="a0"/>
    <w:link w:val="a5"/>
    <w:uiPriority w:val="99"/>
    <w:rsid w:val="001A67B1"/>
  </w:style>
  <w:style w:type="paragraph" w:styleId="a7">
    <w:name w:val="footer"/>
    <w:basedOn w:val="a"/>
    <w:link w:val="a8"/>
    <w:uiPriority w:val="99"/>
    <w:unhideWhenUsed/>
    <w:rsid w:val="001A67B1"/>
    <w:pPr>
      <w:tabs>
        <w:tab w:val="center" w:pos="4419"/>
        <w:tab w:val="right" w:pos="8838"/>
      </w:tabs>
    </w:pPr>
  </w:style>
  <w:style w:type="character" w:customStyle="1" w:styleId="a8">
    <w:name w:val="フッター (文字)"/>
    <w:basedOn w:val="a0"/>
    <w:link w:val="a7"/>
    <w:uiPriority w:val="99"/>
    <w:rsid w:val="001A67B1"/>
  </w:style>
  <w:style w:type="table" w:styleId="a9">
    <w:name w:val="Table Grid"/>
    <w:basedOn w:val="a1"/>
    <w:uiPriority w:val="59"/>
    <w:rsid w:val="009237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6B18D4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6B18D4"/>
    <w:rPr>
      <w:sz w:val="20"/>
      <w:szCs w:val="20"/>
    </w:rPr>
  </w:style>
  <w:style w:type="character" w:customStyle="1" w:styleId="ac">
    <w:name w:val="コメント文字列 (文字)"/>
    <w:basedOn w:val="a0"/>
    <w:link w:val="ab"/>
    <w:uiPriority w:val="99"/>
    <w:semiHidden/>
    <w:rsid w:val="006B18D4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B18D4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6B18D4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6B18D4"/>
    <w:rPr>
      <w:rFonts w:ascii="Segoe UI" w:hAnsi="Segoe UI" w:cs="Segoe U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6B18D4"/>
    <w:rPr>
      <w:rFonts w:ascii="Segoe UI" w:hAnsi="Segoe UI" w:cs="Segoe UI"/>
      <w:sz w:val="18"/>
      <w:szCs w:val="18"/>
    </w:rPr>
  </w:style>
  <w:style w:type="character" w:customStyle="1" w:styleId="a4">
    <w:name w:val="リスト段落 (文字)"/>
    <w:aliases w:val="箇条書き● (文字)"/>
    <w:basedOn w:val="a0"/>
    <w:link w:val="a3"/>
    <w:uiPriority w:val="34"/>
    <w:rsid w:val="00871554"/>
  </w:style>
  <w:style w:type="character" w:customStyle="1" w:styleId="40">
    <w:name w:val="見出し 4 (文字)"/>
    <w:basedOn w:val="a0"/>
    <w:link w:val="4"/>
    <w:uiPriority w:val="9"/>
    <w:rsid w:val="003F593D"/>
    <w:rPr>
      <w:rFonts w:ascii="MS UI Gothic" w:eastAsia="MS UI Gothic" w:hAnsi="MS UI Gothic" w:cs="MS UI Gothic"/>
      <w:kern w:val="0"/>
      <w:szCs w:val="21"/>
    </w:rPr>
  </w:style>
  <w:style w:type="table" w:customStyle="1" w:styleId="TableNormal">
    <w:name w:val="Table Normal"/>
    <w:uiPriority w:val="2"/>
    <w:semiHidden/>
    <w:unhideWhenUsed/>
    <w:qFormat/>
    <w:rsid w:val="00860393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860393"/>
    <w:pPr>
      <w:autoSpaceDE w:val="0"/>
      <w:autoSpaceDN w:val="0"/>
      <w:jc w:val="left"/>
    </w:pPr>
    <w:rPr>
      <w:rFonts w:ascii="ＭＳ 明朝" w:eastAsia="ＭＳ 明朝" w:hAnsi="ＭＳ 明朝" w:cs="ＭＳ 明朝"/>
      <w:kern w:val="0"/>
      <w:sz w:val="22"/>
    </w:rPr>
  </w:style>
  <w:style w:type="paragraph" w:styleId="af1">
    <w:name w:val="Body Text"/>
    <w:basedOn w:val="a"/>
    <w:link w:val="af2"/>
    <w:uiPriority w:val="1"/>
    <w:qFormat/>
    <w:rsid w:val="00860393"/>
    <w:pPr>
      <w:autoSpaceDE w:val="0"/>
      <w:autoSpaceDN w:val="0"/>
      <w:jc w:val="left"/>
    </w:pPr>
    <w:rPr>
      <w:rFonts w:ascii="ＭＳ 明朝" w:eastAsia="ＭＳ 明朝" w:hAnsi="ＭＳ 明朝" w:cs="ＭＳ 明朝"/>
      <w:kern w:val="0"/>
      <w:szCs w:val="21"/>
    </w:rPr>
  </w:style>
  <w:style w:type="character" w:customStyle="1" w:styleId="af2">
    <w:name w:val="本文 (文字)"/>
    <w:basedOn w:val="a0"/>
    <w:link w:val="af1"/>
    <w:uiPriority w:val="1"/>
    <w:rsid w:val="00860393"/>
    <w:rPr>
      <w:rFonts w:ascii="ＭＳ 明朝" w:eastAsia="ＭＳ 明朝" w:hAnsi="ＭＳ 明朝" w:cs="ＭＳ 明朝"/>
      <w:kern w:val="0"/>
      <w:szCs w:val="21"/>
    </w:rPr>
  </w:style>
  <w:style w:type="paragraph" w:styleId="af3">
    <w:name w:val="Revision"/>
    <w:hidden/>
    <w:uiPriority w:val="99"/>
    <w:semiHidden/>
    <w:rsid w:val="00EA7F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4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91A9-893E-450A-B897-1FB1C3554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507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oshita, Wataru</dc:creator>
  <cp:keywords/>
  <dc:description/>
  <cp:lastModifiedBy>Hayashida Kyoko</cp:lastModifiedBy>
  <cp:revision>3</cp:revision>
  <cp:lastPrinted>2024-12-13T06:04:00Z</cp:lastPrinted>
  <dcterms:created xsi:type="dcterms:W3CDTF">2026-02-10T06:26:00Z</dcterms:created>
  <dcterms:modified xsi:type="dcterms:W3CDTF">2026-02-12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f3400c105ce4ef938c8be1e707ce1eedd59e45f7280514e91fac6a5ba1e55e</vt:lpwstr>
  </property>
</Properties>
</file>